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592" w:rsidRDefault="008F4592" w:rsidP="008F4592">
      <w:pPr>
        <w:pStyle w:val="a3"/>
        <w:ind w:firstLine="0"/>
        <w:jc w:val="center"/>
        <w:rPr>
          <w:rFonts w:eastAsia="楷体_GB2312"/>
          <w:bCs/>
          <w:color w:val="000000"/>
          <w:sz w:val="44"/>
          <w:szCs w:val="44"/>
        </w:rPr>
      </w:pPr>
      <w:r>
        <w:rPr>
          <w:rFonts w:eastAsia="楷体_GB2312" w:hint="eastAsia"/>
          <w:bCs/>
          <w:color w:val="000000"/>
          <w:sz w:val="44"/>
          <w:szCs w:val="44"/>
        </w:rPr>
        <w:t>南京工程学院</w:t>
      </w:r>
    </w:p>
    <w:p w:rsidR="008F4592" w:rsidRDefault="008F4592" w:rsidP="008F4592">
      <w:pPr>
        <w:pStyle w:val="a3"/>
        <w:ind w:firstLineChars="100" w:firstLine="440"/>
        <w:jc w:val="center"/>
        <w:rPr>
          <w:color w:val="000000"/>
          <w:sz w:val="44"/>
          <w:szCs w:val="44"/>
        </w:rPr>
      </w:pPr>
    </w:p>
    <w:p w:rsidR="008F4592" w:rsidRDefault="008F4592" w:rsidP="008F4592">
      <w:pPr>
        <w:pStyle w:val="a3"/>
        <w:ind w:firstLine="0"/>
        <w:jc w:val="center"/>
        <w:rPr>
          <w:b/>
          <w:color w:val="000000"/>
          <w:sz w:val="72"/>
          <w:szCs w:val="84"/>
        </w:rPr>
      </w:pPr>
      <w:r>
        <w:rPr>
          <w:rFonts w:hint="eastAsia"/>
          <w:b/>
          <w:color w:val="000000"/>
          <w:sz w:val="72"/>
          <w:szCs w:val="84"/>
        </w:rPr>
        <w:t>实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验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报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告</w:t>
      </w: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课程名称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  <w:r w:rsidR="00A40584">
        <w:rPr>
          <w:rFonts w:ascii="仿宋_GB2312" w:eastAsia="仿宋_GB2312" w:hAnsi="仿宋_GB2312" w:hint="eastAsia"/>
          <w:sz w:val="32"/>
          <w:szCs w:val="32"/>
          <w:u w:val="single"/>
        </w:rPr>
        <w:t>虚拟现实2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>020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</w:p>
    <w:p w:rsidR="008F4592" w:rsidRPr="006F0BF4" w:rsidRDefault="008F4592" w:rsidP="008F4592">
      <w:pPr>
        <w:spacing w:line="480" w:lineRule="auto"/>
        <w:ind w:firstLineChars="200" w:firstLine="640"/>
        <w:rPr>
          <w:rFonts w:ascii="仿宋_GB2312" w:eastAsia="仿宋_GB2312" w:hAnsi="仿宋_GB2312"/>
          <w:sz w:val="32"/>
          <w:szCs w:val="32"/>
        </w:rPr>
      </w:pPr>
    </w:p>
    <w:p w:rsidR="008F4592" w:rsidRPr="006F0BF4" w:rsidRDefault="008F4592" w:rsidP="008F4592">
      <w:pPr>
        <w:spacing w:line="480" w:lineRule="auto"/>
        <w:ind w:firstLineChars="400" w:firstLine="1280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 xml:space="preserve">实验项目名称 </w:t>
      </w:r>
      <w:r w:rsidR="00F82E0B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643293">
        <w:rPr>
          <w:rFonts w:ascii="仿宋_GB2312" w:eastAsia="仿宋_GB2312" w:hAnsi="仿宋_GB2312"/>
          <w:sz w:val="32"/>
          <w:szCs w:val="32"/>
          <w:u w:val="single"/>
        </w:rPr>
        <w:t xml:space="preserve">    </w:t>
      </w:r>
      <w:bookmarkStart w:id="0" w:name="_GoBack"/>
      <w:bookmarkEnd w:id="0"/>
      <w:r w:rsidR="00643293">
        <w:rPr>
          <w:rFonts w:ascii="仿宋_GB2312" w:eastAsia="仿宋_GB2312" w:hAnsi="仿宋_GB2312"/>
          <w:sz w:val="32"/>
          <w:szCs w:val="32"/>
          <w:u w:val="single"/>
        </w:rPr>
        <w:t xml:space="preserve">   </w:t>
      </w:r>
      <w:r w:rsidR="00914059" w:rsidRPr="00914059">
        <w:rPr>
          <w:rFonts w:ascii="仿宋_GB2312" w:eastAsia="仿宋_GB2312" w:hAnsi="仿宋_GB2312" w:hint="eastAsia"/>
          <w:sz w:val="32"/>
          <w:szCs w:val="32"/>
          <w:u w:val="single"/>
        </w:rPr>
        <w:t>纹理映射</w:t>
      </w:r>
      <w:r w:rsidR="00643293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643293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914059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643293">
        <w:rPr>
          <w:rFonts w:ascii="仿宋_GB2312" w:eastAsia="仿宋_GB2312" w:hAnsi="仿宋_GB2312"/>
          <w:sz w:val="32"/>
          <w:szCs w:val="32"/>
          <w:u w:val="single"/>
        </w:rPr>
        <w:t xml:space="preserve">    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rPr>
          <w:rFonts w:ascii="仿宋_GB2312" w:eastAsia="仿宋_GB2312" w:hAnsi="仿宋_GB2312"/>
          <w:b/>
          <w:sz w:val="32"/>
          <w:szCs w:val="32"/>
        </w:rPr>
      </w:pPr>
      <w:r w:rsidRPr="006F0BF4">
        <w:rPr>
          <w:rFonts w:ascii="仿宋_GB2312" w:eastAsia="仿宋_GB2312" w:hAnsi="仿宋_GB2312" w:hint="eastAsia"/>
          <w:b/>
          <w:sz w:val="32"/>
          <w:szCs w:val="32"/>
        </w:rPr>
        <w:t xml:space="preserve">                    </w:t>
      </w:r>
    </w:p>
    <w:p w:rsidR="008F4592" w:rsidRPr="006F0BF4" w:rsidRDefault="008F4592" w:rsidP="008F4592">
      <w:pPr>
        <w:spacing w:line="360" w:lineRule="auto"/>
        <w:rPr>
          <w:rFonts w:ascii="仿宋_GB2312" w:eastAsia="仿宋_GB2312" w:hAnsi="仿宋_GB2312"/>
          <w:b/>
          <w:sz w:val="32"/>
          <w:szCs w:val="32"/>
        </w:rPr>
      </w:pPr>
      <w:r w:rsidRPr="006F0BF4">
        <w:rPr>
          <w:rFonts w:ascii="仿宋_GB2312" w:eastAsia="仿宋_GB2312" w:hAnsi="仿宋_GB2312" w:hint="eastAsia"/>
          <w:b/>
          <w:sz w:val="32"/>
          <w:szCs w:val="32"/>
        </w:rPr>
        <w:t xml:space="preserve">     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实验学生班级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>数嵌172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实验学生姓名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 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>朱广锋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学　　　　号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2823F7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202170638   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同组学生姓名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无   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pacing w:val="100"/>
          <w:kern w:val="0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实验时间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3B7244">
        <w:rPr>
          <w:rFonts w:ascii="仿宋_GB2312" w:eastAsia="仿宋_GB2312" w:hAnsi="仿宋_GB2312" w:hint="eastAsia"/>
          <w:sz w:val="32"/>
          <w:szCs w:val="32"/>
          <w:u w:val="single"/>
        </w:rPr>
        <w:t>2020/5/</w:t>
      </w:r>
      <w:r w:rsidR="00914059">
        <w:rPr>
          <w:rFonts w:ascii="仿宋_GB2312" w:eastAsia="仿宋_GB2312" w:hAnsi="仿宋_GB2312" w:hint="eastAsia"/>
          <w:sz w:val="32"/>
          <w:szCs w:val="32"/>
          <w:u w:val="single"/>
        </w:rPr>
        <w:t>31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实验地点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       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</w:p>
    <w:p w:rsidR="008F4592" w:rsidRPr="006F0BF4" w:rsidRDefault="008F4592" w:rsidP="008F4592">
      <w:pPr>
        <w:spacing w:line="360" w:lineRule="auto"/>
        <w:ind w:firstLineChars="400" w:firstLine="1285"/>
        <w:rPr>
          <w:rFonts w:ascii="仿宋_GB2312" w:eastAsia="仿宋_GB2312" w:hAnsi="仿宋_GB2312"/>
          <w:b/>
          <w:sz w:val="32"/>
          <w:szCs w:val="32"/>
          <w:u w:val="single"/>
        </w:rPr>
      </w:pPr>
    </w:p>
    <w:p w:rsidR="008F4592" w:rsidRDefault="008F4592" w:rsidP="008F4592"/>
    <w:p w:rsidR="008F4592" w:rsidRDefault="008F4592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br w:type="page"/>
      </w:r>
      <w:r w:rsidR="00DA2374">
        <w:rPr>
          <w:rFonts w:ascii="仿宋_GB2312" w:eastAsia="仿宋_GB2312" w:hAnsi="仿宋_GB2312" w:hint="eastAsia"/>
          <w:sz w:val="28"/>
          <w:szCs w:val="28"/>
        </w:rPr>
        <w:lastRenderedPageBreak/>
        <w:t>实验主题</w:t>
      </w:r>
    </w:p>
    <w:p w:rsidR="006B30C9" w:rsidRPr="009B6E26" w:rsidRDefault="007616CF" w:rsidP="009B6E2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616CF">
        <w:rPr>
          <w:rFonts w:ascii="仿宋_GB2312" w:eastAsia="仿宋_GB2312" w:hAnsi="仿宋_GB2312" w:hint="eastAsia"/>
          <w:sz w:val="28"/>
          <w:szCs w:val="28"/>
        </w:rPr>
        <w:t>利用VC集成开发环境，配置OpenGL库函数， 建立基本的OpenGL应用程序，完成实验四的任务</w:t>
      </w:r>
      <w:r>
        <w:rPr>
          <w:rFonts w:ascii="仿宋_GB2312" w:eastAsia="仿宋_GB2312" w:hAnsi="仿宋_GB2312" w:hint="eastAsia"/>
          <w:sz w:val="28"/>
          <w:szCs w:val="28"/>
        </w:rPr>
        <w:t>。</w:t>
      </w:r>
    </w:p>
    <w:p w:rsidR="008F4592" w:rsidRDefault="008F4592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 w:rsidRPr="008F4592">
        <w:rPr>
          <w:rFonts w:ascii="仿宋_GB2312" w:eastAsia="仿宋_GB2312" w:hAnsi="仿宋_GB2312" w:hint="eastAsia"/>
          <w:sz w:val="28"/>
          <w:szCs w:val="28"/>
        </w:rPr>
        <w:t>实验</w:t>
      </w:r>
      <w:r w:rsidR="00DA2374">
        <w:rPr>
          <w:rFonts w:ascii="仿宋_GB2312" w:eastAsia="仿宋_GB2312" w:hAnsi="仿宋_GB2312" w:hint="eastAsia"/>
          <w:sz w:val="28"/>
          <w:szCs w:val="28"/>
        </w:rPr>
        <w:t>准备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1.</w:t>
      </w:r>
      <w:r w:rsidRPr="008A17B1">
        <w:rPr>
          <w:rFonts w:ascii="仿宋_GB2312" w:eastAsia="仿宋_GB2312" w:hAnsi="仿宋_GB2312" w:hint="eastAsia"/>
          <w:sz w:val="28"/>
          <w:szCs w:val="28"/>
        </w:rPr>
        <w:t>打开</w:t>
      </w:r>
      <w:r>
        <w:rPr>
          <w:rFonts w:ascii="仿宋_GB2312" w:eastAsia="仿宋_GB2312" w:hAnsi="仿宋_GB2312" w:hint="eastAsia"/>
          <w:sz w:val="28"/>
          <w:szCs w:val="28"/>
        </w:rPr>
        <w:t>V</w:t>
      </w:r>
      <w:r>
        <w:rPr>
          <w:rFonts w:ascii="仿宋_GB2312" w:eastAsia="仿宋_GB2312" w:hAnsi="仿宋_GB2312"/>
          <w:sz w:val="28"/>
          <w:szCs w:val="28"/>
        </w:rPr>
        <w:t>isual</w:t>
      </w:r>
      <w:r w:rsidR="00447DC3">
        <w:rPr>
          <w:rFonts w:ascii="仿宋_GB2312" w:eastAsia="仿宋_GB2312" w:hAnsi="仿宋_GB2312"/>
          <w:sz w:val="28"/>
          <w:szCs w:val="28"/>
        </w:rPr>
        <w:t xml:space="preserve"> </w:t>
      </w:r>
      <w:r>
        <w:rPr>
          <w:rFonts w:ascii="仿宋_GB2312" w:eastAsia="仿宋_GB2312" w:hAnsi="仿宋_GB2312"/>
          <w:sz w:val="28"/>
          <w:szCs w:val="28"/>
        </w:rPr>
        <w:t>Studio</w:t>
      </w:r>
      <w:r w:rsidRPr="008A17B1">
        <w:rPr>
          <w:rFonts w:ascii="仿宋_GB2312" w:eastAsia="仿宋_GB2312" w:hAnsi="仿宋_GB2312" w:hint="eastAsia"/>
          <w:sz w:val="28"/>
          <w:szCs w:val="28"/>
        </w:rPr>
        <w:t>并且设置好工作目录；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2.</w:t>
      </w:r>
      <w:r w:rsidRPr="008A17B1">
        <w:rPr>
          <w:rFonts w:ascii="仿宋_GB2312" w:eastAsia="仿宋_GB2312" w:hAnsi="仿宋_GB2312" w:hint="eastAsia"/>
          <w:sz w:val="28"/>
          <w:szCs w:val="28"/>
        </w:rPr>
        <w:t>下载</w:t>
      </w:r>
      <w:r w:rsidRPr="008A17B1">
        <w:rPr>
          <w:rFonts w:ascii="仿宋_GB2312" w:eastAsia="仿宋_GB2312" w:hAnsi="仿宋_GB2312"/>
          <w:sz w:val="28"/>
          <w:szCs w:val="28"/>
        </w:rPr>
        <w:t>OpenGL</w:t>
      </w:r>
      <w:r w:rsidRPr="008A17B1">
        <w:rPr>
          <w:rFonts w:ascii="仿宋_GB2312" w:eastAsia="仿宋_GB2312" w:hAnsi="仿宋_GB2312" w:hint="eastAsia"/>
          <w:sz w:val="28"/>
          <w:szCs w:val="28"/>
        </w:rPr>
        <w:t>安装包所需文件（</w:t>
      </w:r>
      <w:r w:rsidRPr="008A17B1">
        <w:rPr>
          <w:rFonts w:ascii="仿宋_GB2312" w:eastAsia="仿宋_GB2312" w:hAnsi="仿宋_GB2312"/>
          <w:sz w:val="28"/>
          <w:szCs w:val="28"/>
        </w:rPr>
        <w:t>http://d.download.csdn.net/down/2560229/ssagnn23</w:t>
      </w:r>
      <w:r w:rsidRPr="008A17B1">
        <w:rPr>
          <w:rFonts w:ascii="仿宋_GB2312" w:eastAsia="仿宋_GB2312" w:hAnsi="仿宋_GB2312" w:hint="eastAsia"/>
          <w:sz w:val="28"/>
          <w:szCs w:val="28"/>
        </w:rPr>
        <w:t>），主要包括</w:t>
      </w:r>
      <w:r w:rsidRPr="008A17B1">
        <w:rPr>
          <w:rFonts w:ascii="仿宋_GB2312" w:eastAsia="仿宋_GB2312" w:hAnsi="仿宋_GB2312"/>
          <w:sz w:val="28"/>
          <w:szCs w:val="28"/>
        </w:rPr>
        <w:t xml:space="preserve">GL.H GLAUX.H GLU.H glut.h 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8A17B1">
        <w:rPr>
          <w:rFonts w:ascii="仿宋_GB2312" w:eastAsia="仿宋_GB2312" w:hAnsi="仿宋_GB2312"/>
          <w:sz w:val="28"/>
          <w:szCs w:val="28"/>
        </w:rPr>
        <w:t xml:space="preserve">GLAUX.LIB GLU32.LIB glut32.lib glut.lib OPENGL32.LIB 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8A17B1">
        <w:rPr>
          <w:rFonts w:ascii="仿宋_GB2312" w:eastAsia="仿宋_GB2312" w:hAnsi="仿宋_GB2312"/>
          <w:sz w:val="28"/>
          <w:szCs w:val="28"/>
        </w:rPr>
        <w:t xml:space="preserve">glaux.dll glu32.dll glut32.dll glut.dll opengl32.dll </w:t>
      </w:r>
    </w:p>
    <w:p w:rsidR="00003444" w:rsidRDefault="008A17B1" w:rsidP="00914059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3.</w:t>
      </w:r>
      <w:r w:rsidRPr="008A17B1">
        <w:rPr>
          <w:rFonts w:ascii="仿宋_GB2312" w:eastAsia="仿宋_GB2312" w:hAnsi="仿宋_GB2312" w:hint="eastAsia"/>
          <w:sz w:val="28"/>
          <w:szCs w:val="28"/>
        </w:rPr>
        <w:t>复制并配置</w:t>
      </w:r>
      <w:r w:rsidRPr="008A17B1">
        <w:rPr>
          <w:rFonts w:ascii="仿宋_GB2312" w:eastAsia="仿宋_GB2312" w:hAnsi="仿宋_GB2312"/>
          <w:sz w:val="28"/>
          <w:szCs w:val="28"/>
        </w:rPr>
        <w:t>OpenGL</w:t>
      </w:r>
      <w:r w:rsidRPr="008A17B1">
        <w:rPr>
          <w:rFonts w:ascii="仿宋_GB2312" w:eastAsia="仿宋_GB2312" w:hAnsi="仿宋_GB2312" w:hint="eastAsia"/>
          <w:sz w:val="28"/>
          <w:szCs w:val="28"/>
        </w:rPr>
        <w:t>库函数到</w:t>
      </w:r>
      <w:r w:rsidR="00B276CE">
        <w:rPr>
          <w:rFonts w:ascii="仿宋_GB2312" w:eastAsia="仿宋_GB2312" w:hAnsi="仿宋_GB2312" w:hint="eastAsia"/>
          <w:sz w:val="28"/>
          <w:szCs w:val="28"/>
        </w:rPr>
        <w:t>指定</w:t>
      </w:r>
      <w:r w:rsidRPr="008A17B1">
        <w:rPr>
          <w:rFonts w:ascii="仿宋_GB2312" w:eastAsia="仿宋_GB2312" w:hAnsi="仿宋_GB2312" w:hint="eastAsia"/>
          <w:sz w:val="28"/>
          <w:szCs w:val="28"/>
        </w:rPr>
        <w:t>的目录</w:t>
      </w:r>
      <w:r w:rsidR="00B276CE">
        <w:rPr>
          <w:rFonts w:ascii="仿宋_GB2312" w:eastAsia="仿宋_GB2312" w:hAnsi="仿宋_GB2312" w:hint="eastAsia"/>
          <w:sz w:val="28"/>
          <w:szCs w:val="28"/>
        </w:rPr>
        <w:t>（</w:t>
      </w:r>
      <w:r w:rsidR="00B276CE">
        <w:rPr>
          <w:rFonts w:ascii="仿宋_GB2312" w:eastAsia="仿宋_GB2312" w:hAnsi="仿宋_GB2312"/>
          <w:sz w:val="28"/>
          <w:szCs w:val="28"/>
        </w:rPr>
        <w:t>.h</w:t>
      </w:r>
      <w:r w:rsidR="00B276CE">
        <w:rPr>
          <w:rFonts w:ascii="仿宋_GB2312" w:eastAsia="仿宋_GB2312" w:hAnsi="仿宋_GB2312" w:hint="eastAsia"/>
          <w:sz w:val="28"/>
          <w:szCs w:val="28"/>
        </w:rPr>
        <w:t>、.</w:t>
      </w:r>
      <w:r w:rsidR="00B276CE">
        <w:rPr>
          <w:rFonts w:ascii="仿宋_GB2312" w:eastAsia="仿宋_GB2312" w:hAnsi="仿宋_GB2312"/>
          <w:sz w:val="28"/>
          <w:szCs w:val="28"/>
        </w:rPr>
        <w:t>lib</w:t>
      </w:r>
      <w:r w:rsidR="00B276CE">
        <w:rPr>
          <w:rFonts w:ascii="仿宋_GB2312" w:eastAsia="仿宋_GB2312" w:hAnsi="仿宋_GB2312" w:hint="eastAsia"/>
          <w:sz w:val="28"/>
          <w:szCs w:val="28"/>
        </w:rPr>
        <w:t>、.</w:t>
      </w:r>
      <w:r w:rsidR="00B276CE">
        <w:rPr>
          <w:rFonts w:ascii="仿宋_GB2312" w:eastAsia="仿宋_GB2312" w:hAnsi="仿宋_GB2312"/>
          <w:sz w:val="28"/>
          <w:szCs w:val="28"/>
        </w:rPr>
        <w:t>dll</w:t>
      </w:r>
      <w:r w:rsidR="00B276CE">
        <w:rPr>
          <w:rFonts w:ascii="仿宋_GB2312" w:eastAsia="仿宋_GB2312" w:hAnsi="仿宋_GB2312" w:hint="eastAsia"/>
          <w:sz w:val="28"/>
          <w:szCs w:val="28"/>
        </w:rPr>
        <w:t>分别放到M</w:t>
      </w:r>
      <w:r w:rsidR="00B276CE">
        <w:rPr>
          <w:rFonts w:ascii="仿宋_GB2312" w:eastAsia="仿宋_GB2312" w:hAnsi="仿宋_GB2312"/>
          <w:sz w:val="28"/>
          <w:szCs w:val="28"/>
        </w:rPr>
        <w:t xml:space="preserve">SVC </w:t>
      </w:r>
      <w:r w:rsidR="00B276CE">
        <w:rPr>
          <w:rFonts w:ascii="仿宋_GB2312" w:eastAsia="仿宋_GB2312" w:hAnsi="仿宋_GB2312" w:hint="eastAsia"/>
          <w:sz w:val="28"/>
          <w:szCs w:val="28"/>
        </w:rPr>
        <w:t>include、l</w:t>
      </w:r>
      <w:r w:rsidR="00B276CE">
        <w:rPr>
          <w:rFonts w:ascii="仿宋_GB2312" w:eastAsia="仿宋_GB2312" w:hAnsi="仿宋_GB2312"/>
          <w:sz w:val="28"/>
          <w:szCs w:val="28"/>
        </w:rPr>
        <w:t>ib</w:t>
      </w:r>
      <w:r w:rsidR="00B276CE">
        <w:rPr>
          <w:rFonts w:ascii="仿宋_GB2312" w:eastAsia="仿宋_GB2312" w:hAnsi="仿宋_GB2312" w:hint="eastAsia"/>
          <w:sz w:val="28"/>
          <w:szCs w:val="28"/>
        </w:rPr>
        <w:t>和系统P</w:t>
      </w:r>
      <w:r w:rsidR="00B276CE">
        <w:rPr>
          <w:rFonts w:ascii="仿宋_GB2312" w:eastAsia="仿宋_GB2312" w:hAnsi="仿宋_GB2312"/>
          <w:sz w:val="28"/>
          <w:szCs w:val="28"/>
        </w:rPr>
        <w:t>ath</w:t>
      </w:r>
      <w:r w:rsidR="00B276CE">
        <w:rPr>
          <w:rFonts w:ascii="仿宋_GB2312" w:eastAsia="仿宋_GB2312" w:hAnsi="仿宋_GB2312" w:hint="eastAsia"/>
          <w:sz w:val="28"/>
          <w:szCs w:val="28"/>
        </w:rPr>
        <w:t>路径如S</w:t>
      </w:r>
      <w:r w:rsidR="00B276CE">
        <w:rPr>
          <w:rFonts w:ascii="仿宋_GB2312" w:eastAsia="仿宋_GB2312" w:hAnsi="仿宋_GB2312"/>
          <w:sz w:val="28"/>
          <w:szCs w:val="28"/>
        </w:rPr>
        <w:t>ystem32</w:t>
      </w:r>
      <w:r w:rsidR="00B276CE">
        <w:rPr>
          <w:rFonts w:ascii="仿宋_GB2312" w:eastAsia="仿宋_GB2312" w:hAnsi="仿宋_GB2312" w:hint="eastAsia"/>
          <w:sz w:val="28"/>
          <w:szCs w:val="28"/>
        </w:rPr>
        <w:t>）</w:t>
      </w:r>
      <w:r w:rsidRPr="008A17B1">
        <w:rPr>
          <w:rFonts w:ascii="仿宋_GB2312" w:eastAsia="仿宋_GB2312" w:hAnsi="仿宋_GB2312" w:hint="eastAsia"/>
          <w:sz w:val="28"/>
          <w:szCs w:val="28"/>
        </w:rPr>
        <w:t>，检查复制后是否文件已经存在于指定目录下</w:t>
      </w:r>
      <w:r>
        <w:rPr>
          <w:rFonts w:ascii="仿宋_GB2312" w:eastAsia="仿宋_GB2312" w:hAnsi="仿宋_GB2312" w:hint="eastAsia"/>
          <w:sz w:val="28"/>
          <w:szCs w:val="28"/>
        </w:rPr>
        <w:t>。</w:t>
      </w:r>
    </w:p>
    <w:p w:rsidR="00F82E0B" w:rsidRPr="003B7244" w:rsidRDefault="003B7244" w:rsidP="00753846">
      <w:pPr>
        <w:numPr>
          <w:ilvl w:val="0"/>
          <w:numId w:val="1"/>
        </w:numPr>
        <w:spacing w:line="360" w:lineRule="auto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br w:type="page"/>
      </w:r>
      <w:r w:rsidR="00DA2374" w:rsidRPr="003B7244">
        <w:rPr>
          <w:rFonts w:ascii="仿宋_GB2312" w:eastAsia="仿宋_GB2312" w:hAnsi="仿宋_GB2312"/>
          <w:sz w:val="28"/>
          <w:szCs w:val="28"/>
        </w:rPr>
        <w:t>主要数据源</w:t>
      </w:r>
      <w:r w:rsidR="00DA2374" w:rsidRPr="003B7244">
        <w:rPr>
          <w:rFonts w:ascii="仿宋_GB2312" w:eastAsia="仿宋_GB2312" w:hAnsi="仿宋_GB2312" w:hint="eastAsia"/>
          <w:sz w:val="28"/>
          <w:szCs w:val="28"/>
        </w:rPr>
        <w:t>、</w:t>
      </w:r>
      <w:r w:rsidR="000F71A3" w:rsidRPr="003B7244">
        <w:rPr>
          <w:rFonts w:ascii="仿宋_GB2312" w:eastAsia="仿宋_GB2312" w:hAnsi="仿宋_GB2312" w:hint="eastAsia"/>
          <w:sz w:val="28"/>
          <w:szCs w:val="28"/>
        </w:rPr>
        <w:t>库函数、</w:t>
      </w:r>
      <w:r w:rsidR="00DA2374" w:rsidRPr="003B7244">
        <w:rPr>
          <w:rFonts w:ascii="仿宋_GB2312" w:eastAsia="仿宋_GB2312" w:hAnsi="仿宋_GB2312"/>
          <w:sz w:val="28"/>
          <w:szCs w:val="28"/>
        </w:rPr>
        <w:t>变量</w:t>
      </w:r>
      <w:r w:rsidR="00DA2374" w:rsidRPr="003B7244">
        <w:rPr>
          <w:rFonts w:ascii="仿宋_GB2312" w:eastAsia="仿宋_GB2312" w:hAnsi="仿宋_GB2312" w:hint="eastAsia"/>
          <w:sz w:val="28"/>
          <w:szCs w:val="28"/>
        </w:rPr>
        <w:t>、</w:t>
      </w:r>
      <w:r w:rsidR="00DA2374" w:rsidRPr="003B7244">
        <w:rPr>
          <w:rFonts w:ascii="仿宋_GB2312" w:eastAsia="仿宋_GB2312" w:hAnsi="仿宋_GB2312"/>
          <w:sz w:val="28"/>
          <w:szCs w:val="28"/>
        </w:rPr>
        <w:t>涉及函数</w:t>
      </w:r>
      <w:r w:rsidR="000F71A3" w:rsidRPr="003B7244">
        <w:rPr>
          <w:rFonts w:ascii="仿宋_GB2312" w:eastAsia="仿宋_GB2312" w:hAnsi="仿宋_GB2312" w:hint="eastAsia"/>
          <w:sz w:val="28"/>
          <w:szCs w:val="28"/>
        </w:rPr>
        <w:t>及其解释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02"/>
      </w:tblGrid>
      <w:tr w:rsidR="00F82E0B" w:rsidRPr="0020473E" w:rsidTr="00941BFC">
        <w:tc>
          <w:tcPr>
            <w:tcW w:w="7802" w:type="dxa"/>
            <w:shd w:val="clear" w:color="auto" w:fill="auto"/>
          </w:tcPr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</w:pPr>
            <w:r w:rsidRPr="0020473E">
              <w:rPr>
                <w:rFonts w:ascii="Arial" w:eastAsia="新宋体" w:hAnsi="Arial" w:cs="Arial" w:hint="eastAsia"/>
                <w:color w:val="008000"/>
                <w:kern w:val="0"/>
                <w:szCs w:val="19"/>
              </w:rPr>
              <w:t>//</w:t>
            </w:r>
            <w:r w:rsidRPr="0020473E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</w:t>
            </w:r>
            <w:r w:rsidR="00160070">
              <w:rPr>
                <w:rFonts w:ascii="Arial" w:eastAsia="新宋体" w:hAnsi="Arial" w:cs="Arial"/>
                <w:color w:val="008000"/>
                <w:kern w:val="0"/>
                <w:szCs w:val="19"/>
              </w:rPr>
              <w:t>Textbind</w:t>
            </w:r>
            <w:r w:rsidR="00643293" w:rsidRPr="00643293">
              <w:rPr>
                <w:rFonts w:ascii="Arial" w:eastAsia="新宋体" w:hAnsi="Arial" w:cs="Arial"/>
                <w:color w:val="008000"/>
                <w:kern w:val="0"/>
                <w:szCs w:val="19"/>
              </w:rPr>
              <w:t>.cpp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pragma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comme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lib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"legacy_stdio_definitions.lib "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GL/glut.h&gt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GL/GLAUX.H&gt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cstdlib&gt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onstexp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checkImageWidth = 64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onstexp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checkImageHeight = 64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onstexp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flyImageWidth = 128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onstexp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flyImageHeight = 128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tati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uby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checkImage[checkImageHeight][checkImageWidth][4]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tati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uby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otherImage[checkImageHeight][checkImageWidth][4]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tati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uby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flyImage[flyImageHeight][flyImageWidth][4]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tati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u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texName[4]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defin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USE_FLY_TEXTUR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true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defin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USE_PIC_TEXTUR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alse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6400"/>
                <w:kern w:val="0"/>
                <w:sz w:val="19"/>
                <w:szCs w:val="19"/>
              </w:rPr>
              <w:t xml:space="preserve">/// </w:t>
            </w:r>
            <w:r>
              <w:rPr>
                <w:rFonts w:ascii="新宋体" w:eastAsia="新宋体" w:cs="新宋体"/>
                <w:color w:val="A9A9A9"/>
                <w:kern w:val="0"/>
                <w:sz w:val="19"/>
                <w:szCs w:val="19"/>
              </w:rPr>
              <w:t>&lt;summary&gt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6400"/>
                <w:kern w:val="0"/>
                <w:sz w:val="19"/>
                <w:szCs w:val="19"/>
              </w:rPr>
              <w:t>/// 32X32 bits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6400"/>
                <w:kern w:val="0"/>
                <w:sz w:val="19"/>
                <w:szCs w:val="19"/>
              </w:rPr>
              <w:t xml:space="preserve">/// </w:t>
            </w:r>
            <w:r>
              <w:rPr>
                <w:rFonts w:ascii="新宋体" w:eastAsia="新宋体" w:cs="新宋体"/>
                <w:color w:val="A9A9A9"/>
                <w:kern w:val="0"/>
                <w:sz w:val="19"/>
                <w:szCs w:val="19"/>
              </w:rPr>
              <w:t>&lt;/summary&gt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uby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fly[] = {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0x00, 0x00, 0x00, 0x00, 0x00, 0x00, 0x00, 0x00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0x03, 0x80, 0x01, 0xC0, 0x06, 0xC0, 0x03, 0x60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0x04, 0x60, 0x06, 0x20, 0x04, 0x30, 0x0C, 0x20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0x04, 0x18, 0x18, 0x20, 0x04, 0x0C, 0x30, 0x20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0x04, 0x06, 0x60, 0x20, 0x44, 0x03, 0xC0, 0x22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0x44, 0x01, 0x80, 0x22, 0x44, 0x01, 0x80, 0x22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0x44, 0x01, 0x80, 0x22, 0x44, 0x01, 0x80, 0x22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0x44, 0x01, 0x80, 0x22, 0x44, 0x01, 0x80, 0x22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0x66, 0x01, 0x80, 0x66, 0x33, 0x01, 0x80, 0xCC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0x19, 0x81, 0x81, 0x98, 0x0C, 0xC1, 0x83, 0x30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0x07, 0xe1, 0x87, 0xe0, 0x03, 0x3f, 0xfc, 0xc0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0x03, 0x31, 0x8c, 0xc0, 0x03, 0x33, 0xcc, 0xc0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0x06, 0x64, 0x26, 0x60, 0x0c, 0xcc, 0x33, 0x30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0x18, 0xcc, 0x33, 0x18, 0x10, 0xc4, 0x23, 0x08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0x10, 0x63, 0xC6, 0x08, 0x10, 0x30, 0x0c, 0x08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0x10, 0x18, 0x18, 0x08, 0x10, 0x00, 0x00, 0x08 }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6400"/>
                <w:kern w:val="0"/>
                <w:sz w:val="19"/>
                <w:szCs w:val="19"/>
              </w:rPr>
              <w:t xml:space="preserve">/// </w:t>
            </w:r>
            <w:r>
              <w:rPr>
                <w:rFonts w:ascii="新宋体" w:eastAsia="新宋体" w:cs="新宋体"/>
                <w:color w:val="A9A9A9"/>
                <w:kern w:val="0"/>
                <w:sz w:val="19"/>
                <w:szCs w:val="19"/>
              </w:rPr>
              <w:t>&lt;summary&gt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6400"/>
                <w:kern w:val="0"/>
                <w:sz w:val="19"/>
                <w:szCs w:val="19"/>
              </w:rPr>
              <w:t xml:space="preserve">/// </w:t>
            </w:r>
            <w:r>
              <w:rPr>
                <w:rFonts w:ascii="新宋体" w:eastAsia="新宋体" w:cs="新宋体" w:hint="eastAsia"/>
                <w:color w:val="006400"/>
                <w:kern w:val="0"/>
                <w:sz w:val="19"/>
                <w:szCs w:val="19"/>
              </w:rPr>
              <w:t>生成苍蝇纹理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6400"/>
                <w:kern w:val="0"/>
                <w:sz w:val="19"/>
                <w:szCs w:val="19"/>
              </w:rPr>
              <w:t xml:space="preserve">/// </w:t>
            </w:r>
            <w:r>
              <w:rPr>
                <w:rFonts w:ascii="新宋体" w:eastAsia="新宋体" w:cs="新宋体"/>
                <w:color w:val="A9A9A9"/>
                <w:kern w:val="0"/>
                <w:sz w:val="19"/>
                <w:szCs w:val="19"/>
              </w:rPr>
              <w:t>&lt;/summary&gt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keFlyImages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 = 0; i &lt; flyImageWidth; i++) {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j = 0; j &lt; flyImageHeight; j++) {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auto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offset = i % 32 * 32 + j % 32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    *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u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)&amp;flyImage[i][j] = fly[offset / 8] &amp; (1 &lt;&lt; (7-(offset % 8))) ? 0XFFFFFFFF : 0XFF000000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keCheckImages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 = 0; i &lt; checkImageHeight; i++) {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j = 0; j &lt; checkImageWidth; j++) {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c = ((((i &amp; 0x8) == 0) ^ ((j &amp; 0x8)) == 0)) * 255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    checkImage[i][j][0] =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uby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c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    checkImage[i][j][1] =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uby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c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    checkImage[i][j][2] =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uby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c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    checkImage[i][j][3] =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uby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255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    c = ((((i &amp; 0x10) == 0) ^ ((j &amp; 0x10)) == 0)) * 255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    otherImage[i][j][0] =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uby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c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    otherImage[i][j][1] =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uby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0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    otherImage[i][j][2] =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uby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0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    otherImage[i][j][3] =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uby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255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nit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Color(0.0, 0.0, 0.0, 0.0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ShadeModel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L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Enabl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DEPTH_TES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makeFlyImages(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makeCheckImages(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ind w:firstLine="390"/>
              <w:jc w:val="left"/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glPixelStore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UNPACK_ALIGNME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1); 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ind w:firstLine="39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GenTextures(3, texName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BindTextur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texName[0]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ind w:left="380" w:hangingChars="200" w:hanging="38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Parameter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WRAP_S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LAMP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    glTexParameter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WRAP_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LAMP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ind w:left="380" w:hangingChars="200" w:hanging="38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Parameter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MAG_FILTE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NEARES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    glTexParameter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MIN_FILTE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NEARES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); 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Image2D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0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RGBA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checkImageWidth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checkImageHeight, 0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RGBA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UNSIGNED_BY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checkImage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BindTextur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texName[1]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Parameter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WRAP_S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LAMP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Parameter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WRAP_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LAMP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Parameter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MAG_FILTE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NEARES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Parameter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MIN_FILTE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NEARES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Envf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EN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ENV_MO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DECAL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Image2D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0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RGBA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checkImageWidth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checkImageHeight, 0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RGBA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UNSIGNED_BY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otherImage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BindTextur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texName[2]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Parameter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MAG_FILTE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NEARES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Parameter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MIN_FILTE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NEARES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glTexParameteri(GL_TEXTURE_2D, GL_TEXTURE_MAG_FILTER, GL_LINEAR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glTexParameteri(GL_TEXTURE_2D, GL_TEXTURE_MIN_FILTER, GL_LINEAR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Parameter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WRAP_S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LAMP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Parameter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WRAP_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LAMP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glTexParameteri(GL_TEXTURE_2D, GL_TEXTURE_WRAP_S,GL_CLAMP_TO_EDGE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glTexParameteri(GL_TEXTURE_2D, GL_TEXTURE_WRAP_T,GL_CLAMP_TO_EDGE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glTexParameteri(GL_TEXTURE_2D, GL_TEXTURE_WRAP_S,GL_CLAMP_TO_BORDER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glTexParameteri(GL_TEXTURE_2D, GL_TEXTURE_WRAP_T,GL_CLAMP_TO_BORDER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glTexParameteri(GL_TEXTURE_2D, GL_TEXTURE_WRAP_S, GL_REPEAT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glTexParameteri(GL_TEXTURE_2D, GL_TEXTURE_WRAP_T, GL_REPEAT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glTexParameteri(GL_TEXTURE_2D, GL_TEXTURE_WRAP_S, GL_MIRRORED_REPEAT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glTexParameteri(GL_TEXTURE_2D, GL_TEXTURE_WRAP_T, GL_MIRRORED_REPEAT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Image2D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0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RGBA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flyImageWidth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flyImageHeight, 0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RGBA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UNSIGNED_BY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flyImage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auto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texture =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auxDIBImageLoa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TEX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"meme.bmp"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BindTextur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texName[3]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Parameter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WRAP_S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LAMP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Parameter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WRAP_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LAMP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Parameter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MAG_FILTE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NEARES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Parameteri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MIN_FILTE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NEARES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Image2D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0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RGB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texture-&gt;sizeX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texture-&gt;sizeY, 0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RGB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UNSIGNED_BY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texture-&gt;data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Enabl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display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OLOR_BUFFER_BI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DEPTH_BUFFER_BI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BindTextur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texName[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USE_FLY_TEXTUR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? 2 : 0]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Begin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QUADS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Coord2f(0.0, 0.0); glVertex3f(-2.0, -1.0, 0.0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Coord2f(0.0, 1.0); glVertex3f(-2.0, 1.0, 0.0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Coord2f(1.0, 1.0); glVertex3f(0.0, 1.0, 0.0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Coord2f(1.0, 0.0); glVertex3f(0.0, -1.0, 0.0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End();</w:t>
            </w:r>
          </w:p>
          <w:p w:rsidR="00AD6A24" w:rsidRDefault="00AD6A24" w:rsidP="00AD6A24">
            <w:pPr>
              <w:autoSpaceDE w:val="0"/>
              <w:autoSpaceDN w:val="0"/>
              <w:adjustRightInd w:val="0"/>
              <w:ind w:firstLine="39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glBindTextur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EXTURE_2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texName[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USE_FLY_TEXTUR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? 2 :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USE_PIC_TEXTUR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? 3 : 1]);</w:t>
            </w:r>
          </w:p>
          <w:p w:rsidR="002024C9" w:rsidRDefault="002024C9" w:rsidP="00AD6A24">
            <w:pPr>
              <w:autoSpaceDE w:val="0"/>
              <w:autoSpaceDN w:val="0"/>
              <w:adjustRightInd w:val="0"/>
              <w:ind w:firstLine="39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glBegin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QUADS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Coord2f(0.0, 0.0); glVertex3f(0.0, -1.0, 0.0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Coord2f(0.0, 1.0); glVertex3f(0.0, 1.0, 0.0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Coord2f(1.0, 1.0); glVertex3f(1.41421, 1.0, -1.41421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exCoord2f(1.0, 0.0); glVertex3f(1.41421, -1.0, -1.41421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End(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Flush(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reshape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Viewport(0, 0,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rix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ROJECTI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oadIdentity(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Perspective(60.0,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/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1.0, 30.0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rix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MODELVIE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oadIdentity(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ranslatef(0.0, 0.0, -3.6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keyboard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unsigne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ke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x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witc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ke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 {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27: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exit(0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defaul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in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*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(&amp;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Display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SINGL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RGB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DEPT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Size(500, 500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Position(100, 100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CreateWindow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[0]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init(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DisplayFunc(display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ReshapeFunc(reshape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KeyboardFunc(keyboard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MainLoop();</w:t>
            </w:r>
          </w:p>
          <w:p w:rsidR="002024C9" w:rsidRDefault="002024C9" w:rsidP="002024C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82E0B" w:rsidRPr="00643293" w:rsidRDefault="002024C9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82E0B" w:rsidRPr="0020473E" w:rsidTr="00941BFC">
        <w:tc>
          <w:tcPr>
            <w:tcW w:w="7802" w:type="dxa"/>
            <w:shd w:val="clear" w:color="auto" w:fill="auto"/>
          </w:tcPr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添加代码段含义：</w:t>
            </w:r>
          </w:p>
          <w:p w:rsidR="00676169" w:rsidRPr="0020473E" w:rsidRDefault="00160070" w:rsidP="00160070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m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akeFlyImages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苍蝇纹理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函数解释：</w:t>
            </w:r>
          </w:p>
          <w:p w:rsidR="00356AB9" w:rsidRDefault="00160070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160070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GenTextures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 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生成纹理</w:t>
            </w:r>
            <w:r w:rsidR="00356AB9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，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根据参数设置n个纹理索引；</w:t>
            </w:r>
          </w:p>
          <w:p w:rsidR="00356AB9" w:rsidRDefault="00160070" w:rsidP="00160070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160070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BindTexture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 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将纹理索引绑定到目标上，第一个参数</w:t>
            </w:r>
            <w:r w:rsidRPr="00160070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TEXTURE_2D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表示2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D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纹理；</w:t>
            </w:r>
          </w:p>
          <w:p w:rsidR="00160070" w:rsidRDefault="00160070" w:rsidP="00941BFC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160070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TexParameteri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 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纹理过滤函数，t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arget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 xml:space="preserve"> </w:t>
            </w:r>
            <w:r w:rsidRPr="00160070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TEXTURE_2D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指定操作2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D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纹理，</w:t>
            </w:r>
            <w:r w:rsidR="00941BFC"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pname</w:t>
            </w:r>
            <w:r w:rsidR="00941BFC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表示操作名称，</w:t>
            </w:r>
            <w:r w:rsidR="00941BFC"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 param</w:t>
            </w:r>
            <w:r w:rsidR="00941BFC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表示值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，</w:t>
            </w:r>
            <w:r w:rsidR="00941BFC"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TEXTURE_WRAP_S</w:t>
            </w:r>
            <w:r w:rsidR="00941BFC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为S方向上的贴图模式，</w:t>
            </w:r>
            <w:r w:rsidR="00941BFC"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CLAMP</w:t>
            </w:r>
            <w:r w:rsidR="00941BFC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将纹理坐标限制在0</w:t>
            </w:r>
            <w:r w:rsid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.0~1.0</w:t>
            </w:r>
            <w:r w:rsidR="00941BFC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范围，超出部分会边缘拉伸填充，</w:t>
            </w:r>
            <w:r w:rsidR="00941BFC"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TEXTURE_WRAP_T</w:t>
            </w:r>
            <w:r w:rsidR="00941BFC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T方向上的贴图模式，</w:t>
            </w:r>
            <w:r w:rsidR="00941BFC"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TEXTURE_MAG_FILTER</w:t>
            </w:r>
            <w:r w:rsidR="00941BFC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放大过滤的规则，</w:t>
            </w:r>
            <w:r w:rsidR="00941BFC"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TEXTURE_MIN_FILTER</w:t>
            </w:r>
            <w:r w:rsidR="00941BFC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缩小过滤的规则，</w:t>
            </w:r>
            <w:r w:rsidR="00941BFC"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NEAREST</w:t>
            </w:r>
            <w:r w:rsidR="00941BFC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代表临近插值；</w:t>
            </w:r>
          </w:p>
          <w:p w:rsidR="00941BFC" w:rsidRDefault="00941BFC" w:rsidP="00941BFC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TexImage2D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 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生成二维纹理图像，参数依次为目标</w:t>
            </w:r>
            <w:r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target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、详细程度编号</w:t>
            </w:r>
            <w:r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level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、纹理内部格式</w:t>
            </w:r>
            <w:r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internalformat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、纹理图像宽度</w:t>
            </w:r>
            <w:r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width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、高度</w:t>
            </w:r>
            <w:r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height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、边框高度</w:t>
            </w:r>
            <w:r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border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、纹理数据格式</w:t>
            </w:r>
            <w:r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format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、纹理数据类型</w:t>
            </w:r>
            <w:r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type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、指向图像数据指针</w:t>
            </w:r>
            <w:r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pixels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，</w:t>
            </w:r>
            <w:r w:rsidR="00270DC8"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internalformat</w:t>
            </w:r>
            <w:r w:rsidR="00270DC8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和</w:t>
            </w:r>
            <w:r w:rsidR="00270DC8"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format</w:t>
            </w:r>
            <w:r w:rsidR="00270DC8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为</w:t>
            </w:r>
            <w:r w:rsidR="00270DC8" w:rsidRPr="00270DC8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RGBA</w:t>
            </w:r>
            <w:r w:rsidR="00270DC8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表示24色彩，</w:t>
            </w:r>
            <w:r w:rsidR="00270DC8" w:rsidRPr="00941BFC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type</w:t>
            </w:r>
            <w:r w:rsidR="00270DC8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为</w:t>
            </w:r>
            <w:r w:rsidR="00270DC8" w:rsidRPr="00270DC8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UNSIGNED_BYTE</w:t>
            </w:r>
            <w:r w:rsidR="00270DC8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与</w:t>
            </w:r>
            <w:r w:rsidR="00270DC8" w:rsidRPr="00270DC8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pixels</w:t>
            </w:r>
            <w:r w:rsidR="00270DC8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参数</w:t>
            </w:r>
            <w:r w:rsidR="00270DC8" w:rsidRPr="00270DC8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checkImage</w:t>
            </w:r>
            <w:r w:rsidR="00270DC8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、</w:t>
            </w:r>
            <w:r w:rsidR="00270DC8" w:rsidRPr="00270DC8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otherImage</w:t>
            </w:r>
            <w:r w:rsidR="00270DC8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、</w:t>
            </w:r>
            <w:r w:rsidR="00270DC8" w:rsidRPr="00270DC8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flyImage</w:t>
            </w:r>
            <w:r w:rsidR="00270DC8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类型对应；</w:t>
            </w:r>
          </w:p>
          <w:p w:rsidR="00270DC8" w:rsidRDefault="00270DC8" w:rsidP="00270DC8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70DC8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TexEnvf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(</w:t>
            </w:r>
            <w:r w:rsidRPr="00270DC8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TEXTURE_ENV, GL_TEXTURE_ENV_MODE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,</w:t>
            </w:r>
            <w:r>
              <w:t xml:space="preserve"> </w:t>
            </w:r>
            <w:r w:rsidRPr="00270DC8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DECAL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)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指定纹理贴图和材质的混合方式为</w:t>
            </w:r>
            <w:r w:rsidRPr="00270DC8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DECAL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；</w:t>
            </w:r>
          </w:p>
          <w:p w:rsidR="00270DC8" w:rsidRDefault="00270DC8" w:rsidP="00270DC8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70DC8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Enable(GL_TEXTURE_2D)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 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启用2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D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纹理；</w:t>
            </w:r>
          </w:p>
          <w:p w:rsidR="00270DC8" w:rsidRDefault="00270DC8" w:rsidP="00270DC8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70DC8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Begin(GL_QUADS)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 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绘制四边形；</w:t>
            </w:r>
          </w:p>
          <w:p w:rsidR="00270DC8" w:rsidRPr="00270DC8" w:rsidRDefault="00270DC8" w:rsidP="00270DC8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70DC8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TexCoord2f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 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载入纹理</w:t>
            </w:r>
            <w:r w:rsidR="003F2DCF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，参数为S</w:t>
            </w:r>
            <w:r w:rsidR="003F2DCF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T</w:t>
            </w:r>
            <w:r w:rsidR="003F2DCF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坐标。</w:t>
            </w:r>
          </w:p>
        </w:tc>
      </w:tr>
    </w:tbl>
    <w:p w:rsidR="008F4592" w:rsidRDefault="00C7435E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br w:type="page"/>
      </w:r>
      <w:r w:rsidR="008F4592">
        <w:rPr>
          <w:rFonts w:ascii="仿宋_GB2312" w:eastAsia="仿宋_GB2312" w:hAnsi="仿宋_GB2312" w:hint="eastAsia"/>
          <w:sz w:val="28"/>
          <w:szCs w:val="28"/>
        </w:rPr>
        <w:t>实验</w:t>
      </w:r>
      <w:r w:rsidR="00DA2374">
        <w:rPr>
          <w:rFonts w:ascii="仿宋_GB2312" w:eastAsia="仿宋_GB2312" w:hAnsi="仿宋_GB2312" w:hint="eastAsia"/>
          <w:sz w:val="28"/>
          <w:szCs w:val="28"/>
        </w:rPr>
        <w:t>任务</w:t>
      </w:r>
    </w:p>
    <w:p w:rsidR="003F2DCF" w:rsidRPr="003F2DCF" w:rsidRDefault="003F2DCF" w:rsidP="003F2DCF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3F2DCF">
        <w:rPr>
          <w:rFonts w:ascii="仿宋_GB2312" w:eastAsia="仿宋_GB2312" w:hAnsi="仿宋_GB2312" w:hint="eastAsia"/>
          <w:sz w:val="28"/>
          <w:szCs w:val="28"/>
        </w:rPr>
        <w:t>任务1：建立纹理映射应用程序</w:t>
      </w:r>
    </w:p>
    <w:p w:rsidR="003F2DCF" w:rsidRPr="003F2DCF" w:rsidRDefault="003F2DCF" w:rsidP="003F2DCF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3F2DCF">
        <w:rPr>
          <w:rFonts w:ascii="仿宋_GB2312" w:eastAsia="仿宋_GB2312" w:hAnsi="仿宋_GB2312"/>
          <w:sz w:val="28"/>
          <w:szCs w:val="28"/>
        </w:rPr>
        <w:t></w:t>
      </w:r>
      <w:r w:rsidRPr="003F2DCF">
        <w:rPr>
          <w:rFonts w:ascii="仿宋_GB2312" w:eastAsia="仿宋_GB2312" w:hAnsi="仿宋_GB2312"/>
          <w:sz w:val="28"/>
          <w:szCs w:val="28"/>
        </w:rPr>
        <w:tab/>
      </w:r>
      <w:r w:rsidRPr="003F2DCF">
        <w:rPr>
          <w:rFonts w:ascii="仿宋_GB2312" w:eastAsia="仿宋_GB2312" w:hAnsi="仿宋_GB2312" w:hint="eastAsia"/>
          <w:sz w:val="28"/>
          <w:szCs w:val="28"/>
        </w:rPr>
        <w:t>在</w:t>
      </w:r>
      <w:r w:rsidRPr="003F2DCF">
        <w:rPr>
          <w:rFonts w:ascii="仿宋_GB2312" w:eastAsia="仿宋_GB2312" w:hAnsi="仿宋_GB2312"/>
          <w:sz w:val="28"/>
          <w:szCs w:val="28"/>
        </w:rPr>
        <w:t xml:space="preserve">VSStudio </w:t>
      </w:r>
      <w:r w:rsidRPr="003F2DCF">
        <w:rPr>
          <w:rFonts w:ascii="仿宋_GB2312" w:eastAsia="仿宋_GB2312" w:hAnsi="仿宋_GB2312" w:hint="eastAsia"/>
          <w:sz w:val="28"/>
          <w:szCs w:val="28"/>
        </w:rPr>
        <w:t>菜单栏上选择</w:t>
      </w:r>
      <w:r w:rsidRPr="003F2DCF">
        <w:rPr>
          <w:rFonts w:ascii="仿宋_GB2312" w:eastAsia="仿宋_GB2312" w:hAnsi="仿宋_GB2312"/>
          <w:sz w:val="28"/>
          <w:szCs w:val="28"/>
        </w:rPr>
        <w:t>File-&gt;New-&gt;Project</w:t>
      </w:r>
      <w:r w:rsidRPr="003F2DCF">
        <w:rPr>
          <w:rFonts w:ascii="仿宋_GB2312" w:eastAsia="仿宋_GB2312" w:hAnsi="仿宋_GB2312" w:hint="eastAsia"/>
          <w:sz w:val="28"/>
          <w:szCs w:val="28"/>
        </w:rPr>
        <w:t>，选择</w:t>
      </w:r>
      <w:r w:rsidRPr="003F2DCF">
        <w:rPr>
          <w:rFonts w:ascii="仿宋_GB2312" w:eastAsia="仿宋_GB2312" w:hAnsi="仿宋_GB2312"/>
          <w:sz w:val="28"/>
          <w:szCs w:val="28"/>
        </w:rPr>
        <w:t>Win32</w:t>
      </w:r>
      <w:r w:rsidRPr="003F2DCF">
        <w:rPr>
          <w:rFonts w:ascii="仿宋_GB2312" w:eastAsia="仿宋_GB2312" w:hAnsi="仿宋_GB2312" w:hint="eastAsia"/>
          <w:sz w:val="28"/>
          <w:szCs w:val="28"/>
        </w:rPr>
        <w:t>应用程序，输入项目名称</w:t>
      </w:r>
      <w:r w:rsidRPr="003F2DCF">
        <w:rPr>
          <w:rFonts w:ascii="仿宋_GB2312" w:eastAsia="仿宋_GB2312" w:hAnsi="仿宋_GB2312"/>
          <w:sz w:val="28"/>
          <w:szCs w:val="28"/>
        </w:rPr>
        <w:t>TextureProj</w:t>
      </w:r>
    </w:p>
    <w:p w:rsidR="003F2DCF" w:rsidRPr="003F2DCF" w:rsidRDefault="003F2DCF" w:rsidP="003F2DCF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3F2DCF">
        <w:rPr>
          <w:rFonts w:ascii="仿宋_GB2312" w:eastAsia="仿宋_GB2312" w:hAnsi="仿宋_GB2312"/>
          <w:sz w:val="28"/>
          <w:szCs w:val="28"/>
        </w:rPr>
        <w:t></w:t>
      </w:r>
      <w:r w:rsidRPr="003F2DCF">
        <w:rPr>
          <w:rFonts w:ascii="仿宋_GB2312" w:eastAsia="仿宋_GB2312" w:hAnsi="仿宋_GB2312"/>
          <w:sz w:val="28"/>
          <w:szCs w:val="28"/>
        </w:rPr>
        <w:tab/>
      </w:r>
      <w:r w:rsidRPr="003F2DCF">
        <w:rPr>
          <w:rFonts w:ascii="仿宋_GB2312" w:eastAsia="仿宋_GB2312" w:hAnsi="仿宋_GB2312" w:hint="eastAsia"/>
          <w:sz w:val="28"/>
          <w:szCs w:val="28"/>
        </w:rPr>
        <w:t>点击“</w:t>
      </w:r>
      <w:r w:rsidRPr="003F2DCF">
        <w:rPr>
          <w:rFonts w:ascii="仿宋_GB2312" w:eastAsia="仿宋_GB2312" w:hAnsi="仿宋_GB2312"/>
          <w:sz w:val="28"/>
          <w:szCs w:val="28"/>
        </w:rPr>
        <w:t>OK”</w:t>
      </w:r>
      <w:r w:rsidRPr="003F2DCF">
        <w:rPr>
          <w:rFonts w:ascii="仿宋_GB2312" w:eastAsia="仿宋_GB2312" w:hAnsi="仿宋_GB2312" w:hint="eastAsia"/>
          <w:sz w:val="28"/>
          <w:szCs w:val="28"/>
        </w:rPr>
        <w:t>后，在后续的对话框中选中</w:t>
      </w:r>
      <w:r w:rsidRPr="003F2DCF">
        <w:rPr>
          <w:rFonts w:ascii="仿宋_GB2312" w:eastAsia="仿宋_GB2312" w:hAnsi="仿宋_GB2312"/>
          <w:sz w:val="28"/>
          <w:szCs w:val="28"/>
        </w:rPr>
        <w:t>Empty project</w:t>
      </w:r>
      <w:r w:rsidRPr="003F2DCF">
        <w:rPr>
          <w:rFonts w:ascii="仿宋_GB2312" w:eastAsia="仿宋_GB2312" w:hAnsi="仿宋_GB2312" w:hint="eastAsia"/>
          <w:sz w:val="28"/>
          <w:szCs w:val="28"/>
        </w:rPr>
        <w:t>，然后点击</w:t>
      </w:r>
      <w:r w:rsidRPr="003F2DCF">
        <w:rPr>
          <w:rFonts w:ascii="仿宋_GB2312" w:eastAsia="仿宋_GB2312" w:hAnsi="仿宋_GB2312"/>
          <w:sz w:val="28"/>
          <w:szCs w:val="28"/>
        </w:rPr>
        <w:t>Finish</w:t>
      </w:r>
      <w:r w:rsidRPr="003F2DCF">
        <w:rPr>
          <w:rFonts w:ascii="仿宋_GB2312" w:eastAsia="仿宋_GB2312" w:hAnsi="仿宋_GB2312" w:hint="eastAsia"/>
          <w:sz w:val="28"/>
          <w:szCs w:val="28"/>
        </w:rPr>
        <w:t>。</w:t>
      </w:r>
    </w:p>
    <w:p w:rsidR="003F2DCF" w:rsidRPr="003F2DCF" w:rsidRDefault="003F2DCF" w:rsidP="003F2DCF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3F2DCF">
        <w:rPr>
          <w:rFonts w:ascii="仿宋_GB2312" w:eastAsia="仿宋_GB2312" w:hAnsi="仿宋_GB2312"/>
          <w:sz w:val="28"/>
          <w:szCs w:val="28"/>
        </w:rPr>
        <w:t></w:t>
      </w:r>
      <w:r w:rsidRPr="003F2DCF">
        <w:rPr>
          <w:rFonts w:ascii="仿宋_GB2312" w:eastAsia="仿宋_GB2312" w:hAnsi="仿宋_GB2312"/>
          <w:sz w:val="28"/>
          <w:szCs w:val="28"/>
        </w:rPr>
        <w:tab/>
      </w:r>
      <w:r w:rsidRPr="003F2DCF">
        <w:rPr>
          <w:rFonts w:ascii="仿宋_GB2312" w:eastAsia="仿宋_GB2312" w:hAnsi="仿宋_GB2312" w:hint="eastAsia"/>
          <w:sz w:val="28"/>
          <w:szCs w:val="28"/>
        </w:rPr>
        <w:t>右击项目名</w:t>
      </w:r>
      <w:r w:rsidRPr="003F2DCF">
        <w:rPr>
          <w:rFonts w:ascii="仿宋_GB2312" w:eastAsia="仿宋_GB2312" w:hAnsi="仿宋_GB2312"/>
          <w:sz w:val="28"/>
          <w:szCs w:val="28"/>
        </w:rPr>
        <w:t>TextureProj</w:t>
      </w:r>
      <w:r w:rsidRPr="003F2DCF">
        <w:rPr>
          <w:rFonts w:ascii="仿宋_GB2312" w:eastAsia="仿宋_GB2312" w:hAnsi="仿宋_GB2312" w:hint="eastAsia"/>
          <w:sz w:val="28"/>
          <w:szCs w:val="28"/>
        </w:rPr>
        <w:t>，选择属性</w:t>
      </w:r>
      <w:r w:rsidRPr="003F2DCF">
        <w:rPr>
          <w:rFonts w:ascii="仿宋_GB2312" w:eastAsia="仿宋_GB2312" w:hAnsi="仿宋_GB2312"/>
          <w:sz w:val="28"/>
          <w:szCs w:val="28"/>
        </w:rPr>
        <w:t>(property)</w:t>
      </w:r>
      <w:r w:rsidRPr="003F2DCF">
        <w:rPr>
          <w:rFonts w:ascii="仿宋_GB2312" w:eastAsia="仿宋_GB2312" w:hAnsi="仿宋_GB2312" w:hint="eastAsia"/>
          <w:sz w:val="28"/>
          <w:szCs w:val="28"/>
        </w:rPr>
        <w:t>，再选择链接器</w:t>
      </w:r>
      <w:r w:rsidRPr="003F2DCF">
        <w:rPr>
          <w:rFonts w:ascii="仿宋_GB2312" w:eastAsia="仿宋_GB2312" w:hAnsi="仿宋_GB2312"/>
          <w:sz w:val="28"/>
          <w:szCs w:val="28"/>
        </w:rPr>
        <w:t>(Linker)</w:t>
      </w:r>
      <w:r w:rsidRPr="003F2DCF">
        <w:rPr>
          <w:rFonts w:ascii="仿宋_GB2312" w:eastAsia="仿宋_GB2312" w:hAnsi="仿宋_GB2312" w:hint="eastAsia"/>
          <w:sz w:val="28"/>
          <w:szCs w:val="28"/>
        </w:rPr>
        <w:t>中的输入选项</w:t>
      </w:r>
      <w:r w:rsidRPr="003F2DCF">
        <w:rPr>
          <w:rFonts w:ascii="仿宋_GB2312" w:eastAsia="仿宋_GB2312" w:hAnsi="仿宋_GB2312"/>
          <w:sz w:val="28"/>
          <w:szCs w:val="28"/>
        </w:rPr>
        <w:t>(Input)</w:t>
      </w:r>
      <w:r w:rsidRPr="003F2DCF">
        <w:rPr>
          <w:rFonts w:ascii="仿宋_GB2312" w:eastAsia="仿宋_GB2312" w:hAnsi="仿宋_GB2312" w:hint="eastAsia"/>
          <w:sz w:val="28"/>
          <w:szCs w:val="28"/>
        </w:rPr>
        <w:t>，附加依赖项</w:t>
      </w:r>
      <w:r w:rsidRPr="003F2DCF">
        <w:rPr>
          <w:rFonts w:ascii="仿宋_GB2312" w:eastAsia="仿宋_GB2312" w:hAnsi="仿宋_GB2312"/>
          <w:sz w:val="28"/>
          <w:szCs w:val="28"/>
        </w:rPr>
        <w:t>(Additional Dependencies):opengl32.lib glu32.lib glaux.lib</w:t>
      </w:r>
    </w:p>
    <w:p w:rsidR="00706196" w:rsidRDefault="003F2DCF" w:rsidP="003F2DCF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3F2DCF">
        <w:rPr>
          <w:rFonts w:ascii="仿宋_GB2312" w:eastAsia="仿宋_GB2312" w:hAnsi="仿宋_GB2312"/>
          <w:sz w:val="28"/>
          <w:szCs w:val="28"/>
        </w:rPr>
        <w:t></w:t>
      </w:r>
      <w:r w:rsidRPr="003F2DCF">
        <w:rPr>
          <w:rFonts w:ascii="仿宋_GB2312" w:eastAsia="仿宋_GB2312" w:hAnsi="仿宋_GB2312"/>
          <w:sz w:val="28"/>
          <w:szCs w:val="28"/>
        </w:rPr>
        <w:tab/>
      </w:r>
      <w:r w:rsidRPr="003F2DCF">
        <w:rPr>
          <w:rFonts w:ascii="仿宋_GB2312" w:eastAsia="仿宋_GB2312" w:hAnsi="仿宋_GB2312" w:hint="eastAsia"/>
          <w:sz w:val="28"/>
          <w:szCs w:val="28"/>
        </w:rPr>
        <w:t>右击项目名</w:t>
      </w:r>
      <w:r w:rsidRPr="003F2DCF">
        <w:rPr>
          <w:rFonts w:ascii="仿宋_GB2312" w:eastAsia="仿宋_GB2312" w:hAnsi="仿宋_GB2312"/>
          <w:sz w:val="28"/>
          <w:szCs w:val="28"/>
        </w:rPr>
        <w:t>TextureProj</w:t>
      </w:r>
      <w:r w:rsidRPr="003F2DCF">
        <w:rPr>
          <w:rFonts w:ascii="仿宋_GB2312" w:eastAsia="仿宋_GB2312" w:hAnsi="仿宋_GB2312" w:hint="eastAsia"/>
          <w:sz w:val="28"/>
          <w:szCs w:val="28"/>
        </w:rPr>
        <w:t>下的源文件，选择添加</w:t>
      </w:r>
      <w:r w:rsidRPr="003F2DCF">
        <w:rPr>
          <w:rFonts w:ascii="仿宋_GB2312" w:eastAsia="仿宋_GB2312" w:hAnsi="仿宋_GB2312"/>
          <w:sz w:val="28"/>
          <w:szCs w:val="28"/>
        </w:rPr>
        <w:t>(ADD)</w:t>
      </w:r>
      <w:r w:rsidRPr="003F2DCF">
        <w:rPr>
          <w:rFonts w:ascii="仿宋_GB2312" w:eastAsia="仿宋_GB2312" w:hAnsi="仿宋_GB2312" w:hint="eastAsia"/>
          <w:sz w:val="28"/>
          <w:szCs w:val="28"/>
        </w:rPr>
        <w:t>，再选择新建项</w:t>
      </w:r>
      <w:r w:rsidRPr="003F2DCF">
        <w:rPr>
          <w:rFonts w:ascii="仿宋_GB2312" w:eastAsia="仿宋_GB2312" w:hAnsi="仿宋_GB2312"/>
          <w:sz w:val="28"/>
          <w:szCs w:val="28"/>
        </w:rPr>
        <w:t xml:space="preserve"> (New Item)</w:t>
      </w:r>
      <w:r w:rsidRPr="003F2DCF">
        <w:rPr>
          <w:rFonts w:ascii="仿宋_GB2312" w:eastAsia="仿宋_GB2312" w:hAnsi="仿宋_GB2312" w:hint="eastAsia"/>
          <w:sz w:val="28"/>
          <w:szCs w:val="28"/>
        </w:rPr>
        <w:t>，在弹出来的对话框中选择</w:t>
      </w:r>
      <w:r w:rsidRPr="003F2DCF">
        <w:rPr>
          <w:rFonts w:ascii="仿宋_GB2312" w:eastAsia="仿宋_GB2312" w:hAnsi="仿宋_GB2312"/>
          <w:sz w:val="28"/>
          <w:szCs w:val="28"/>
        </w:rPr>
        <w:t>C++ File(.cpp)</w:t>
      </w:r>
      <w:r w:rsidRPr="003F2DCF">
        <w:rPr>
          <w:rFonts w:ascii="仿宋_GB2312" w:eastAsia="仿宋_GB2312" w:hAnsi="仿宋_GB2312" w:hint="eastAsia"/>
          <w:sz w:val="28"/>
          <w:szCs w:val="28"/>
        </w:rPr>
        <w:t>，输入文件名</w:t>
      </w:r>
      <w:r w:rsidRPr="003F2DCF">
        <w:rPr>
          <w:rFonts w:ascii="仿宋_GB2312" w:eastAsia="仿宋_GB2312" w:hAnsi="仿宋_GB2312"/>
          <w:sz w:val="28"/>
          <w:szCs w:val="28"/>
        </w:rPr>
        <w:t>Texbind.cpp,</w:t>
      </w:r>
      <w:r w:rsidRPr="003F2DCF">
        <w:rPr>
          <w:rFonts w:ascii="仿宋_GB2312" w:eastAsia="仿宋_GB2312" w:hAnsi="仿宋_GB2312" w:hint="eastAsia"/>
          <w:sz w:val="28"/>
          <w:szCs w:val="28"/>
        </w:rPr>
        <w:t>然后点击添加</w:t>
      </w:r>
      <w:r w:rsidRPr="003F2DCF">
        <w:rPr>
          <w:rFonts w:ascii="仿宋_GB2312" w:eastAsia="仿宋_GB2312" w:hAnsi="仿宋_GB2312"/>
          <w:sz w:val="28"/>
          <w:szCs w:val="28"/>
        </w:rPr>
        <w:t>(ADD)</w:t>
      </w:r>
      <w:r w:rsidRPr="003F2DCF">
        <w:rPr>
          <w:rFonts w:ascii="仿宋_GB2312" w:eastAsia="仿宋_GB2312" w:hAnsi="仿宋_GB2312" w:hint="eastAsia"/>
          <w:sz w:val="28"/>
          <w:szCs w:val="28"/>
        </w:rPr>
        <w:t>，检查源文件是否建立成功。</w:t>
      </w:r>
    </w:p>
    <w:p w:rsidR="003F2DCF" w:rsidRDefault="003F2DCF" w:rsidP="003F2DCF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D31D4A" w:rsidRDefault="003F2DCF" w:rsidP="003F2DCF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3F2DCF">
        <w:rPr>
          <w:rFonts w:ascii="仿宋_GB2312" w:eastAsia="仿宋_GB2312" w:hAnsi="仿宋_GB2312" w:hint="eastAsia"/>
          <w:sz w:val="28"/>
          <w:szCs w:val="28"/>
        </w:rPr>
        <w:t>任务2：在Texbind.cpp中输入代码，人工生成一类棋盘格图像checkImage，读取一个外部图像otherImage, 然后作为纹理贴图贴到两个正方形两个表面。</w:t>
      </w:r>
    </w:p>
    <w:p w:rsidR="00635C4A" w:rsidRDefault="00635C4A" w:rsidP="0068412F">
      <w:pPr>
        <w:jc w:val="left"/>
        <w:rPr>
          <w:rFonts w:ascii="仿宋_GB2312" w:eastAsia="仿宋_GB2312" w:hAnsi="仿宋_GB2312"/>
          <w:sz w:val="28"/>
          <w:szCs w:val="28"/>
        </w:rPr>
      </w:pPr>
    </w:p>
    <w:p w:rsidR="00635C4A" w:rsidRDefault="003F2DCF" w:rsidP="0068412F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3F2DCF">
        <w:rPr>
          <w:rFonts w:ascii="仿宋_GB2312" w:eastAsia="仿宋_GB2312" w:hAnsi="仿宋_GB2312" w:hint="eastAsia"/>
          <w:sz w:val="28"/>
          <w:szCs w:val="28"/>
        </w:rPr>
        <w:t>任务</w:t>
      </w:r>
      <w:r w:rsidR="0068412F">
        <w:rPr>
          <w:rFonts w:ascii="仿宋_GB2312" w:eastAsia="仿宋_GB2312" w:hAnsi="仿宋_GB2312"/>
          <w:sz w:val="28"/>
          <w:szCs w:val="28"/>
        </w:rPr>
        <w:t>3</w:t>
      </w:r>
      <w:r w:rsidRPr="003F2DCF">
        <w:rPr>
          <w:rFonts w:ascii="仿宋_GB2312" w:eastAsia="仿宋_GB2312" w:hAnsi="仿宋_GB2312" w:hint="eastAsia"/>
          <w:sz w:val="28"/>
          <w:szCs w:val="28"/>
        </w:rPr>
        <w:t>：在</w:t>
      </w:r>
      <w:r w:rsidRPr="003F2DCF">
        <w:rPr>
          <w:rFonts w:ascii="仿宋_GB2312" w:eastAsia="仿宋_GB2312" w:hAnsi="仿宋_GB2312"/>
          <w:sz w:val="28"/>
          <w:szCs w:val="28"/>
        </w:rPr>
        <w:t>Texbind.cpp</w:t>
      </w:r>
      <w:r w:rsidRPr="003F2DCF">
        <w:rPr>
          <w:rFonts w:ascii="仿宋_GB2312" w:eastAsia="仿宋_GB2312" w:hAnsi="仿宋_GB2312" w:hint="eastAsia"/>
          <w:sz w:val="28"/>
          <w:szCs w:val="28"/>
        </w:rPr>
        <w:t>中输入代码，人工生成一苍蝇图像</w:t>
      </w:r>
      <w:r w:rsidRPr="003F2DCF">
        <w:rPr>
          <w:rFonts w:ascii="仿宋_GB2312" w:eastAsia="仿宋_GB2312" w:hAnsi="仿宋_GB2312"/>
          <w:sz w:val="28"/>
          <w:szCs w:val="28"/>
        </w:rPr>
        <w:t>FlyImage</w:t>
      </w:r>
      <w:r w:rsidRPr="003F2DCF">
        <w:rPr>
          <w:rFonts w:ascii="仿宋_GB2312" w:eastAsia="仿宋_GB2312" w:hAnsi="仿宋_GB2312" w:hint="eastAsia"/>
          <w:sz w:val="28"/>
          <w:szCs w:val="28"/>
        </w:rPr>
        <w:t>，映射到一个正方形上，并设置纹理的重复与截取方式。</w:t>
      </w:r>
    </w:p>
    <w:p w:rsidR="008F4592" w:rsidRDefault="00B276CE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br w:type="page"/>
      </w:r>
      <w:r w:rsidR="003B7244">
        <w:rPr>
          <w:rFonts w:ascii="仿宋_GB2312" w:eastAsia="仿宋_GB2312" w:hAnsi="仿宋_GB2312" w:hint="eastAsia"/>
          <w:sz w:val="28"/>
          <w:szCs w:val="28"/>
        </w:rPr>
        <w:t>主要分析和解释</w:t>
      </w:r>
    </w:p>
    <w:p w:rsidR="00003444" w:rsidRDefault="001A6206" w:rsidP="007214E5">
      <w:pPr>
        <w:ind w:left="1140" w:firstLine="120"/>
        <w:jc w:val="left"/>
        <w:rPr>
          <w:rFonts w:ascii="仿宋_GB2312" w:eastAsia="仿宋_GB2312" w:hAnsi="仿宋_GB2312"/>
          <w:sz w:val="28"/>
          <w:szCs w:val="28"/>
        </w:rPr>
      </w:pPr>
      <w:r w:rsidRPr="00163816">
        <w:rPr>
          <w:rFonts w:ascii="仿宋_GB2312" w:eastAsia="仿宋_GB2312" w:hAnsi="仿宋_GB2312" w:hint="eastAsia"/>
          <w:sz w:val="28"/>
          <w:szCs w:val="28"/>
        </w:rPr>
        <w:t>运行结果</w:t>
      </w:r>
      <w:r w:rsidR="00163816">
        <w:rPr>
          <w:rFonts w:ascii="仿宋_GB2312" w:eastAsia="仿宋_GB2312" w:hAnsi="仿宋_GB2312" w:hint="eastAsia"/>
          <w:sz w:val="28"/>
          <w:szCs w:val="28"/>
        </w:rPr>
        <w:t>：</w:t>
      </w:r>
    </w:p>
    <w:p w:rsidR="00003444" w:rsidRPr="007214E5" w:rsidRDefault="00003444" w:rsidP="007214E5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7214E5">
        <w:rPr>
          <w:rFonts w:ascii="仿宋_GB2312" w:eastAsia="仿宋_GB2312" w:hAnsi="仿宋_GB2312" w:hint="eastAsia"/>
          <w:sz w:val="24"/>
          <w:szCs w:val="28"/>
        </w:rPr>
        <w:t>任务1</w:t>
      </w:r>
      <w:r w:rsidRPr="007214E5">
        <w:rPr>
          <w:rFonts w:ascii="仿宋_GB2312" w:eastAsia="仿宋_GB2312" w:hAnsi="仿宋_GB2312"/>
          <w:sz w:val="24"/>
          <w:szCs w:val="28"/>
        </w:rPr>
        <w:t xml:space="preserve"> </w:t>
      </w:r>
      <w:r w:rsidRPr="007214E5">
        <w:rPr>
          <w:rFonts w:ascii="仿宋_GB2312" w:eastAsia="仿宋_GB2312" w:hAnsi="仿宋_GB2312" w:hint="eastAsia"/>
          <w:sz w:val="24"/>
          <w:szCs w:val="28"/>
        </w:rPr>
        <w:t>如图为</w:t>
      </w:r>
      <w:r w:rsidR="00F84824" w:rsidRPr="00F84824">
        <w:rPr>
          <w:rFonts w:ascii="仿宋_GB2312" w:eastAsia="仿宋_GB2312" w:hAnsi="仿宋_GB2312" w:hint="eastAsia"/>
          <w:sz w:val="24"/>
          <w:szCs w:val="28"/>
        </w:rPr>
        <w:t>使用</w:t>
      </w:r>
      <w:r w:rsidR="00594811">
        <w:rPr>
          <w:rFonts w:ascii="仿宋_GB2312" w:eastAsia="仿宋_GB2312" w:hAnsi="仿宋_GB2312" w:hint="eastAsia"/>
          <w:sz w:val="24"/>
          <w:szCs w:val="28"/>
        </w:rPr>
        <w:t>生成纹理的绘制</w:t>
      </w:r>
      <w:r w:rsidRPr="007214E5">
        <w:rPr>
          <w:rFonts w:ascii="仿宋_GB2312" w:eastAsia="仿宋_GB2312" w:hAnsi="仿宋_GB2312" w:hint="eastAsia"/>
          <w:sz w:val="24"/>
          <w:szCs w:val="28"/>
        </w:rPr>
        <w:t>结果</w:t>
      </w:r>
      <w:r w:rsidR="00936136">
        <w:rPr>
          <w:rFonts w:ascii="仿宋_GB2312" w:eastAsia="仿宋_GB2312" w:hAnsi="仿宋_GB2312" w:hint="eastAsia"/>
          <w:sz w:val="24"/>
          <w:szCs w:val="28"/>
        </w:rPr>
        <w:t>；</w:t>
      </w:r>
    </w:p>
    <w:p w:rsidR="006B30C9" w:rsidRPr="007214E5" w:rsidRDefault="00E44D84" w:rsidP="00BD1BCD">
      <w:pPr>
        <w:ind w:left="1140" w:firstLine="120"/>
        <w:jc w:val="center"/>
        <w:rPr>
          <w:rFonts w:ascii="仿宋_GB2312" w:eastAsia="仿宋_GB2312" w:hAnsi="仿宋_GB2312"/>
          <w:sz w:val="24"/>
          <w:szCs w:val="28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1" o:spid="_x0000_i1025" type="#_x0000_t75" style="width:238.5pt;height:252.75pt;visibility:visible;mso-wrap-style:square">
            <v:imagedata r:id="rId8" o:title=""/>
          </v:shape>
        </w:pict>
      </w:r>
    </w:p>
    <w:p w:rsidR="007214E5" w:rsidRPr="007214E5" w:rsidRDefault="007214E5" w:rsidP="006B30C9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</w:p>
    <w:p w:rsidR="00594811" w:rsidRDefault="00003444" w:rsidP="00594811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7214E5">
        <w:rPr>
          <w:rFonts w:ascii="仿宋_GB2312" w:eastAsia="仿宋_GB2312" w:hAnsi="仿宋_GB2312" w:hint="eastAsia"/>
          <w:sz w:val="24"/>
          <w:szCs w:val="28"/>
        </w:rPr>
        <w:t>任务2</w:t>
      </w:r>
      <w:r w:rsidRPr="007214E5">
        <w:rPr>
          <w:rFonts w:ascii="仿宋_GB2312" w:eastAsia="仿宋_GB2312" w:hAnsi="仿宋_GB2312"/>
          <w:sz w:val="24"/>
          <w:szCs w:val="28"/>
        </w:rPr>
        <w:t xml:space="preserve"> </w:t>
      </w:r>
      <w:r w:rsidRPr="007214E5">
        <w:rPr>
          <w:rFonts w:ascii="仿宋_GB2312" w:eastAsia="仿宋_GB2312" w:hAnsi="仿宋_GB2312" w:hint="eastAsia"/>
          <w:sz w:val="24"/>
          <w:szCs w:val="28"/>
        </w:rPr>
        <w:t>如图</w:t>
      </w:r>
      <w:r w:rsidR="00594811">
        <w:rPr>
          <w:rFonts w:ascii="仿宋_GB2312" w:eastAsia="仿宋_GB2312" w:hAnsi="仿宋_GB2312" w:hint="eastAsia"/>
          <w:sz w:val="24"/>
          <w:szCs w:val="28"/>
        </w:rPr>
        <w:t>读取外部图像纹理的绘制结果</w:t>
      </w:r>
      <w:r w:rsidR="00936136">
        <w:rPr>
          <w:rFonts w:ascii="仿宋_GB2312" w:eastAsia="仿宋_GB2312" w:hAnsi="仿宋_GB2312" w:hint="eastAsia"/>
          <w:sz w:val="24"/>
          <w:szCs w:val="28"/>
        </w:rPr>
        <w:t>；</w:t>
      </w:r>
    </w:p>
    <w:p w:rsidR="00594811" w:rsidRDefault="00E44D84" w:rsidP="00594811">
      <w:pPr>
        <w:ind w:left="1140" w:firstLine="120"/>
        <w:jc w:val="center"/>
        <w:rPr>
          <w:rFonts w:ascii="仿宋_GB2312" w:eastAsia="仿宋_GB2312" w:hAnsi="仿宋_GB2312"/>
          <w:sz w:val="24"/>
          <w:szCs w:val="28"/>
        </w:rPr>
      </w:pPr>
      <w:r>
        <w:rPr>
          <w:noProof/>
        </w:rPr>
        <w:pict>
          <v:shape id="_x0000_i1026" type="#_x0000_t75" style="width:252pt;height:267pt;visibility:visible;mso-wrap-style:square">
            <v:imagedata r:id="rId9" o:title=""/>
          </v:shape>
        </w:pict>
      </w:r>
    </w:p>
    <w:p w:rsidR="00594811" w:rsidRDefault="00594811" w:rsidP="00594811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</w:p>
    <w:p w:rsidR="00594811" w:rsidRDefault="00594811" w:rsidP="00594811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594811">
        <w:rPr>
          <w:rFonts w:ascii="仿宋_GB2312" w:eastAsia="仿宋_GB2312" w:hAnsi="仿宋_GB2312"/>
          <w:sz w:val="24"/>
          <w:szCs w:val="28"/>
        </w:rPr>
        <w:t></w:t>
      </w:r>
      <w:r w:rsidRPr="00594811">
        <w:rPr>
          <w:rFonts w:ascii="仿宋_GB2312" w:eastAsia="仿宋_GB2312" w:hAnsi="仿宋_GB2312"/>
          <w:sz w:val="24"/>
          <w:szCs w:val="28"/>
        </w:rPr>
        <w:tab/>
      </w:r>
      <w:r w:rsidRPr="00594811">
        <w:rPr>
          <w:rFonts w:ascii="仿宋_GB2312" w:eastAsia="仿宋_GB2312" w:hAnsi="仿宋_GB2312" w:hint="eastAsia"/>
          <w:sz w:val="24"/>
          <w:szCs w:val="28"/>
        </w:rPr>
        <w:t>归纳纹理映射的四个步骤，以及总结四个步骤各自相关的对应函数？用框表的形式表达出来。</w:t>
      </w:r>
    </w:p>
    <w:tbl>
      <w:tblPr>
        <w:tblW w:w="0" w:type="auto"/>
        <w:tblInd w:w="1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04"/>
        <w:gridCol w:w="3878"/>
      </w:tblGrid>
      <w:tr w:rsidR="0066530A" w:rsidRPr="0066530A" w:rsidTr="0066530A">
        <w:tc>
          <w:tcPr>
            <w:tcW w:w="3504" w:type="dxa"/>
            <w:shd w:val="clear" w:color="auto" w:fill="auto"/>
          </w:tcPr>
          <w:p w:rsidR="00594811" w:rsidRPr="0066530A" w:rsidRDefault="00594811" w:rsidP="0066530A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66530A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生成或加载纹理</w:t>
            </w:r>
          </w:p>
        </w:tc>
        <w:tc>
          <w:tcPr>
            <w:tcW w:w="3878" w:type="dxa"/>
            <w:shd w:val="clear" w:color="auto" w:fill="auto"/>
          </w:tcPr>
          <w:p w:rsidR="00594811" w:rsidRPr="0066530A" w:rsidRDefault="00594811" w:rsidP="0066530A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66530A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makeCheckImages</w:t>
            </w:r>
            <w:r w:rsidRPr="0066530A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、</w:t>
            </w:r>
            <w:r w:rsidRPr="0066530A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auxDIBImageLoad</w:t>
            </w:r>
          </w:p>
        </w:tc>
      </w:tr>
      <w:tr w:rsidR="0066530A" w:rsidRPr="0066530A" w:rsidTr="0066530A">
        <w:tc>
          <w:tcPr>
            <w:tcW w:w="3504" w:type="dxa"/>
            <w:shd w:val="clear" w:color="auto" w:fill="auto"/>
          </w:tcPr>
          <w:p w:rsidR="00594811" w:rsidRPr="0066530A" w:rsidRDefault="00594811" w:rsidP="0066530A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66530A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绑定纹理对象</w:t>
            </w:r>
          </w:p>
        </w:tc>
        <w:tc>
          <w:tcPr>
            <w:tcW w:w="3878" w:type="dxa"/>
            <w:shd w:val="clear" w:color="auto" w:fill="auto"/>
          </w:tcPr>
          <w:p w:rsidR="00594811" w:rsidRPr="0066530A" w:rsidRDefault="00594811" w:rsidP="0066530A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66530A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BindTexture</w:t>
            </w:r>
          </w:p>
        </w:tc>
      </w:tr>
      <w:tr w:rsidR="0066530A" w:rsidRPr="0066530A" w:rsidTr="0066530A">
        <w:tc>
          <w:tcPr>
            <w:tcW w:w="3504" w:type="dxa"/>
            <w:shd w:val="clear" w:color="auto" w:fill="auto"/>
          </w:tcPr>
          <w:p w:rsidR="00594811" w:rsidRPr="0066530A" w:rsidRDefault="00594811" w:rsidP="0066530A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66530A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纹理过滤，指定纹理和材质混合方式</w:t>
            </w:r>
          </w:p>
        </w:tc>
        <w:tc>
          <w:tcPr>
            <w:tcW w:w="3878" w:type="dxa"/>
            <w:shd w:val="clear" w:color="auto" w:fill="auto"/>
          </w:tcPr>
          <w:p w:rsidR="00594811" w:rsidRPr="0066530A" w:rsidRDefault="00594811" w:rsidP="0066530A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66530A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TexParameteri</w:t>
            </w:r>
            <w:r w:rsidRPr="0066530A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、</w:t>
            </w:r>
            <w:r w:rsidR="00B52E15" w:rsidRPr="0066530A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TexEnvf</w:t>
            </w:r>
          </w:p>
        </w:tc>
      </w:tr>
      <w:tr w:rsidR="0066530A" w:rsidRPr="0066530A" w:rsidTr="0066530A">
        <w:tc>
          <w:tcPr>
            <w:tcW w:w="3504" w:type="dxa"/>
            <w:shd w:val="clear" w:color="auto" w:fill="auto"/>
          </w:tcPr>
          <w:p w:rsidR="00594811" w:rsidRPr="0066530A" w:rsidRDefault="00594811" w:rsidP="0066530A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66530A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绘制场景,提供纹理和几何坐标</w:t>
            </w:r>
          </w:p>
        </w:tc>
        <w:tc>
          <w:tcPr>
            <w:tcW w:w="3878" w:type="dxa"/>
            <w:shd w:val="clear" w:color="auto" w:fill="auto"/>
          </w:tcPr>
          <w:p w:rsidR="00594811" w:rsidRPr="0066530A" w:rsidRDefault="00B52E15" w:rsidP="0066530A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66530A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TexImage2D</w:t>
            </w:r>
            <w:r w:rsidRPr="0066530A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、</w:t>
            </w:r>
            <w:r w:rsidR="00594811" w:rsidRPr="0066530A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TexCoord2f</w:t>
            </w:r>
          </w:p>
        </w:tc>
      </w:tr>
    </w:tbl>
    <w:p w:rsidR="00594811" w:rsidRPr="00594811" w:rsidRDefault="00594811" w:rsidP="00594811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</w:p>
    <w:p w:rsidR="00594811" w:rsidRDefault="00594811" w:rsidP="00594811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594811">
        <w:rPr>
          <w:rFonts w:ascii="仿宋_GB2312" w:eastAsia="仿宋_GB2312" w:hAnsi="仿宋_GB2312"/>
          <w:sz w:val="24"/>
          <w:szCs w:val="28"/>
        </w:rPr>
        <w:t></w:t>
      </w:r>
      <w:r w:rsidRPr="00594811">
        <w:rPr>
          <w:rFonts w:ascii="仿宋_GB2312" w:eastAsia="仿宋_GB2312" w:hAnsi="仿宋_GB2312"/>
          <w:sz w:val="24"/>
          <w:szCs w:val="28"/>
        </w:rPr>
        <w:tab/>
      </w:r>
      <w:r w:rsidRPr="00594811">
        <w:rPr>
          <w:rFonts w:ascii="仿宋_GB2312" w:eastAsia="仿宋_GB2312" w:hAnsi="仿宋_GB2312" w:hint="eastAsia"/>
          <w:sz w:val="24"/>
          <w:szCs w:val="28"/>
        </w:rPr>
        <w:t>为何</w:t>
      </w:r>
      <w:r w:rsidRPr="00594811">
        <w:rPr>
          <w:rFonts w:ascii="仿宋_GB2312" w:eastAsia="仿宋_GB2312" w:hAnsi="仿宋_GB2312"/>
          <w:sz w:val="24"/>
          <w:szCs w:val="28"/>
        </w:rPr>
        <w:t>glBindTexture</w:t>
      </w:r>
      <w:r w:rsidRPr="00594811">
        <w:rPr>
          <w:rFonts w:ascii="仿宋_GB2312" w:eastAsia="仿宋_GB2312" w:hAnsi="仿宋_GB2312" w:hint="eastAsia"/>
          <w:sz w:val="24"/>
          <w:szCs w:val="28"/>
        </w:rPr>
        <w:t>函数对每一个纹理对象都用了两次，每次的含义是什么？用两次的作用是什么？</w:t>
      </w:r>
    </w:p>
    <w:p w:rsidR="00594811" w:rsidRPr="00B52E15" w:rsidRDefault="00B52E15" w:rsidP="00B52E15">
      <w:pPr>
        <w:autoSpaceDE w:val="0"/>
        <w:autoSpaceDN w:val="0"/>
        <w:adjustRightInd w:val="0"/>
        <w:spacing w:line="400" w:lineRule="exact"/>
        <w:ind w:left="720" w:firstLine="420"/>
        <w:jc w:val="left"/>
        <w:rPr>
          <w:rFonts w:ascii="等线" w:eastAsia="等线" w:hAnsi="等线" w:cs="Arial"/>
          <w:color w:val="00B0F0"/>
          <w:kern w:val="0"/>
          <w:sz w:val="24"/>
          <w:szCs w:val="19"/>
        </w:rPr>
      </w:pPr>
      <w:r w:rsidRPr="00B52E15">
        <w:rPr>
          <w:rFonts w:ascii="等线" w:eastAsia="等线" w:hAnsi="等线" w:cs="Arial" w:hint="eastAsia"/>
          <w:color w:val="00B0F0"/>
          <w:kern w:val="0"/>
          <w:sz w:val="24"/>
          <w:szCs w:val="19"/>
        </w:rPr>
        <w:t>第一次初始化使用glBindTexture()函数绑定纹理，并确定纹理类型为</w:t>
      </w:r>
      <w:r w:rsidRPr="00B52E15">
        <w:rPr>
          <w:rFonts w:ascii="等线" w:eastAsia="等线" w:hAnsi="等线" w:cs="Arial"/>
          <w:color w:val="00B0F0"/>
          <w:kern w:val="0"/>
          <w:sz w:val="24"/>
          <w:szCs w:val="19"/>
        </w:rPr>
        <w:t>2D</w:t>
      </w:r>
      <w:r w:rsidRPr="00B52E15">
        <w:rPr>
          <w:rFonts w:ascii="等线" w:eastAsia="等线" w:hAnsi="等线" w:cs="Arial" w:hint="eastAsia"/>
          <w:color w:val="00B0F0"/>
          <w:kern w:val="0"/>
          <w:sz w:val="24"/>
          <w:szCs w:val="19"/>
        </w:rPr>
        <w:t>；</w:t>
      </w:r>
    </w:p>
    <w:p w:rsidR="00B52E15" w:rsidRPr="00B52E15" w:rsidRDefault="00B52E15" w:rsidP="00B52E15">
      <w:pPr>
        <w:autoSpaceDE w:val="0"/>
        <w:autoSpaceDN w:val="0"/>
        <w:adjustRightInd w:val="0"/>
        <w:spacing w:line="400" w:lineRule="exact"/>
        <w:ind w:left="720" w:firstLine="420"/>
        <w:jc w:val="left"/>
        <w:rPr>
          <w:rFonts w:ascii="等线" w:eastAsia="等线" w:hAnsi="等线" w:cs="Arial"/>
          <w:color w:val="00B0F0"/>
          <w:kern w:val="0"/>
          <w:sz w:val="24"/>
          <w:szCs w:val="19"/>
        </w:rPr>
      </w:pPr>
      <w:r w:rsidRPr="00B52E15">
        <w:rPr>
          <w:rFonts w:ascii="等线" w:eastAsia="等线" w:hAnsi="等线" w:cs="Arial" w:hint="eastAsia"/>
          <w:color w:val="00B0F0"/>
          <w:kern w:val="0"/>
          <w:sz w:val="24"/>
          <w:szCs w:val="19"/>
        </w:rPr>
        <w:t>显示</w:t>
      </w:r>
      <w:r>
        <w:rPr>
          <w:rFonts w:ascii="等线" w:eastAsia="等线" w:hAnsi="等线" w:cs="Arial" w:hint="eastAsia"/>
          <w:color w:val="00B0F0"/>
          <w:kern w:val="0"/>
          <w:sz w:val="24"/>
          <w:szCs w:val="19"/>
        </w:rPr>
        <w:t>阶段</w:t>
      </w:r>
      <w:r w:rsidRPr="00B52E15">
        <w:rPr>
          <w:rFonts w:ascii="等线" w:eastAsia="等线" w:hAnsi="等线" w:cs="Arial" w:hint="eastAsia"/>
          <w:color w:val="00B0F0"/>
          <w:kern w:val="0"/>
          <w:sz w:val="24"/>
          <w:szCs w:val="19"/>
        </w:rPr>
        <w:t>，使用glBindTexture()将纹理绑定至显示上下文，与顶点一起进入纹理贴图阶段。</w:t>
      </w:r>
    </w:p>
    <w:p w:rsidR="00594811" w:rsidRDefault="00594811" w:rsidP="00594811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594811">
        <w:rPr>
          <w:rFonts w:ascii="仿宋_GB2312" w:eastAsia="仿宋_GB2312" w:hAnsi="仿宋_GB2312"/>
          <w:sz w:val="24"/>
          <w:szCs w:val="28"/>
        </w:rPr>
        <w:t></w:t>
      </w:r>
      <w:r w:rsidRPr="00594811">
        <w:rPr>
          <w:rFonts w:ascii="仿宋_GB2312" w:eastAsia="仿宋_GB2312" w:hAnsi="仿宋_GB2312"/>
          <w:sz w:val="24"/>
          <w:szCs w:val="28"/>
        </w:rPr>
        <w:tab/>
      </w:r>
      <w:r w:rsidRPr="00594811">
        <w:rPr>
          <w:rFonts w:ascii="仿宋_GB2312" w:eastAsia="仿宋_GB2312" w:hAnsi="仿宋_GB2312" w:hint="eastAsia"/>
          <w:sz w:val="24"/>
          <w:szCs w:val="28"/>
        </w:rPr>
        <w:t>尝试解释</w:t>
      </w:r>
      <w:r w:rsidRPr="00594811">
        <w:rPr>
          <w:rFonts w:ascii="仿宋_GB2312" w:eastAsia="仿宋_GB2312" w:hAnsi="仿宋_GB2312"/>
          <w:sz w:val="24"/>
          <w:szCs w:val="28"/>
        </w:rPr>
        <w:t>void makeCheckImages(void)</w:t>
      </w:r>
      <w:r w:rsidRPr="00594811">
        <w:rPr>
          <w:rFonts w:ascii="仿宋_GB2312" w:eastAsia="仿宋_GB2312" w:hAnsi="仿宋_GB2312" w:hint="eastAsia"/>
          <w:sz w:val="24"/>
          <w:szCs w:val="28"/>
        </w:rPr>
        <w:t>函数中每个语句的含义：</w:t>
      </w:r>
    </w:p>
    <w:p w:rsidR="00594811" w:rsidRDefault="00B52E15" w:rsidP="00AD6A24">
      <w:pPr>
        <w:autoSpaceDE w:val="0"/>
        <w:autoSpaceDN w:val="0"/>
        <w:adjustRightInd w:val="0"/>
        <w:spacing w:line="400" w:lineRule="exact"/>
        <w:ind w:left="720" w:firstLine="420"/>
        <w:jc w:val="left"/>
        <w:rPr>
          <w:rFonts w:ascii="等线" w:eastAsia="等线" w:hAnsi="等线" w:cs="Arial"/>
          <w:color w:val="00B0F0"/>
          <w:kern w:val="0"/>
          <w:sz w:val="24"/>
          <w:szCs w:val="19"/>
        </w:rPr>
      </w:pPr>
      <w:r w:rsidRPr="00B52E15">
        <w:rPr>
          <w:rFonts w:ascii="等线" w:eastAsia="等线" w:hAnsi="等线" w:cs="Arial"/>
          <w:color w:val="00B0F0"/>
          <w:kern w:val="0"/>
          <w:sz w:val="24"/>
          <w:szCs w:val="19"/>
        </w:rPr>
        <w:tab/>
      </w:r>
      <w:r w:rsidRPr="00B52E15">
        <w:rPr>
          <w:rFonts w:ascii="等线" w:eastAsia="等线" w:hAnsi="等线" w:cs="Arial" w:hint="eastAsia"/>
          <w:color w:val="00B0F0"/>
          <w:kern w:val="0"/>
          <w:sz w:val="24"/>
          <w:szCs w:val="19"/>
        </w:rPr>
        <w:t>遍历</w:t>
      </w:r>
      <w:r w:rsidRPr="00B52E15">
        <w:rPr>
          <w:rFonts w:ascii="等线" w:eastAsia="等线" w:hAnsi="等线" w:cs="Arial"/>
          <w:color w:val="00B0F0"/>
          <w:kern w:val="0"/>
          <w:sz w:val="24"/>
          <w:szCs w:val="19"/>
        </w:rPr>
        <w:t>checkImage</w:t>
      </w:r>
      <w:r w:rsidRPr="00B52E15">
        <w:rPr>
          <w:rFonts w:ascii="等线" w:eastAsia="等线" w:hAnsi="等线" w:cs="Arial" w:hint="eastAsia"/>
          <w:color w:val="00B0F0"/>
          <w:kern w:val="0"/>
          <w:sz w:val="24"/>
          <w:szCs w:val="19"/>
        </w:rPr>
        <w:t>和</w:t>
      </w:r>
      <w:r w:rsidRPr="00B52E15">
        <w:rPr>
          <w:rFonts w:ascii="等线" w:eastAsia="等线" w:hAnsi="等线" w:cs="Arial"/>
          <w:color w:val="00B0F0"/>
          <w:kern w:val="0"/>
          <w:sz w:val="24"/>
          <w:szCs w:val="19"/>
        </w:rPr>
        <w:t>otherImage</w:t>
      </w:r>
      <w:r w:rsidRPr="00B52E15">
        <w:rPr>
          <w:rFonts w:ascii="等线" w:eastAsia="等线" w:hAnsi="等线" w:cs="Arial" w:hint="eastAsia"/>
          <w:color w:val="00B0F0"/>
          <w:kern w:val="0"/>
          <w:sz w:val="24"/>
          <w:szCs w:val="19"/>
        </w:rPr>
        <w:t>的每个元素</w:t>
      </w:r>
      <w:r>
        <w:rPr>
          <w:rFonts w:ascii="等线" w:eastAsia="等线" w:hAnsi="等线" w:cs="Arial" w:hint="eastAsia"/>
          <w:color w:val="00B0F0"/>
          <w:kern w:val="0"/>
          <w:sz w:val="24"/>
          <w:szCs w:val="19"/>
        </w:rPr>
        <w:t>，</w:t>
      </w:r>
      <w:r w:rsidR="00AD6A24" w:rsidRPr="00AD6A24">
        <w:rPr>
          <w:rFonts w:ascii="等线" w:eastAsia="等线" w:hAnsi="等线" w:cs="Arial"/>
          <w:color w:val="00B0F0"/>
          <w:kern w:val="0"/>
          <w:sz w:val="24"/>
          <w:szCs w:val="19"/>
        </w:rPr>
        <w:t>((((i &amp; 0x8) == 0) ^ ((j &amp; 0x8)) == 0))</w:t>
      </w:r>
      <w:r w:rsidR="00AD6A24">
        <w:rPr>
          <w:rFonts w:ascii="等线" w:eastAsia="等线" w:hAnsi="等线" w:cs="Arial" w:hint="eastAsia"/>
          <w:color w:val="00B0F0"/>
          <w:kern w:val="0"/>
          <w:sz w:val="24"/>
          <w:szCs w:val="19"/>
        </w:rPr>
        <w:t>表示格子宽高为8</w:t>
      </w:r>
      <w:r w:rsidR="00AD6A24" w:rsidRPr="00B52E15">
        <w:rPr>
          <w:rFonts w:ascii="等线" w:eastAsia="等线" w:hAnsi="等线" w:cs="Arial" w:hint="eastAsia"/>
          <w:color w:val="00B0F0"/>
          <w:kern w:val="0"/>
          <w:sz w:val="24"/>
          <w:szCs w:val="19"/>
        </w:rPr>
        <w:t xml:space="preserve"> </w:t>
      </w:r>
      <w:r w:rsidR="00AD6A24">
        <w:rPr>
          <w:rFonts w:ascii="等线" w:eastAsia="等线" w:hAnsi="等线" w:cs="Arial" w:hint="eastAsia"/>
          <w:color w:val="00B0F0"/>
          <w:kern w:val="0"/>
          <w:sz w:val="24"/>
          <w:szCs w:val="19"/>
        </w:rPr>
        <w:t>，最终生成8*8数量、8</w:t>
      </w:r>
      <w:r w:rsidR="00AD6A24">
        <w:rPr>
          <w:rFonts w:ascii="等线" w:eastAsia="等线" w:hAnsi="等线" w:cs="Arial"/>
          <w:color w:val="00B0F0"/>
          <w:kern w:val="0"/>
          <w:sz w:val="24"/>
          <w:szCs w:val="19"/>
        </w:rPr>
        <w:t>*8</w:t>
      </w:r>
      <w:r w:rsidR="00AD6A24">
        <w:rPr>
          <w:rFonts w:ascii="等线" w:eastAsia="等线" w:hAnsi="等线" w:cs="Arial" w:hint="eastAsia"/>
          <w:color w:val="00B0F0"/>
          <w:kern w:val="0"/>
          <w:sz w:val="24"/>
          <w:szCs w:val="19"/>
        </w:rPr>
        <w:t>大小的棋盘。生成o</w:t>
      </w:r>
      <w:r w:rsidR="00AD6A24">
        <w:rPr>
          <w:rFonts w:ascii="等线" w:eastAsia="等线" w:hAnsi="等线" w:cs="Arial"/>
          <w:color w:val="00B0F0"/>
          <w:kern w:val="0"/>
          <w:sz w:val="24"/>
          <w:szCs w:val="19"/>
        </w:rPr>
        <w:t>therImage</w:t>
      </w:r>
      <w:r w:rsidR="00AD6A24">
        <w:rPr>
          <w:rFonts w:ascii="等线" w:eastAsia="等线" w:hAnsi="等线" w:cs="Arial" w:hint="eastAsia"/>
          <w:color w:val="00B0F0"/>
          <w:kern w:val="0"/>
          <w:sz w:val="24"/>
          <w:szCs w:val="19"/>
        </w:rPr>
        <w:t>的方法类似，只是格子宽高变为16。</w:t>
      </w:r>
    </w:p>
    <w:p w:rsidR="00AD6A24" w:rsidRPr="00AD6A24" w:rsidRDefault="00AD6A24" w:rsidP="00AD6A24">
      <w:pPr>
        <w:autoSpaceDE w:val="0"/>
        <w:autoSpaceDN w:val="0"/>
        <w:adjustRightInd w:val="0"/>
        <w:spacing w:line="400" w:lineRule="exact"/>
        <w:ind w:left="720" w:firstLine="420"/>
        <w:jc w:val="left"/>
        <w:rPr>
          <w:rFonts w:ascii="等线" w:eastAsia="等线" w:hAnsi="等线" w:cs="Arial"/>
          <w:color w:val="00B0F0"/>
          <w:kern w:val="0"/>
          <w:sz w:val="24"/>
          <w:szCs w:val="19"/>
        </w:rPr>
      </w:pPr>
    </w:p>
    <w:p w:rsidR="00383DFA" w:rsidRDefault="00003444" w:rsidP="00AD6A24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7214E5">
        <w:rPr>
          <w:rFonts w:ascii="仿宋_GB2312" w:eastAsia="仿宋_GB2312" w:hAnsi="仿宋_GB2312" w:hint="eastAsia"/>
          <w:sz w:val="24"/>
          <w:szCs w:val="28"/>
        </w:rPr>
        <w:t>任务3</w:t>
      </w:r>
      <w:r w:rsidRPr="007214E5">
        <w:rPr>
          <w:rFonts w:ascii="仿宋_GB2312" w:eastAsia="仿宋_GB2312" w:hAnsi="仿宋_GB2312"/>
          <w:sz w:val="24"/>
          <w:szCs w:val="28"/>
        </w:rPr>
        <w:t xml:space="preserve"> </w:t>
      </w:r>
      <w:r w:rsidRPr="007214E5">
        <w:rPr>
          <w:rFonts w:ascii="仿宋_GB2312" w:eastAsia="仿宋_GB2312" w:hAnsi="仿宋_GB2312" w:hint="eastAsia"/>
          <w:sz w:val="24"/>
          <w:szCs w:val="28"/>
        </w:rPr>
        <w:t>如图为</w:t>
      </w:r>
      <w:r w:rsidR="00AD6A24">
        <w:rPr>
          <w:rFonts w:ascii="仿宋_GB2312" w:eastAsia="仿宋_GB2312" w:hAnsi="仿宋_GB2312" w:hint="eastAsia"/>
          <w:sz w:val="24"/>
          <w:szCs w:val="28"/>
        </w:rPr>
        <w:t>生成苍蝇图像的绘制结果</w:t>
      </w:r>
      <w:r w:rsidR="00936136">
        <w:rPr>
          <w:rFonts w:ascii="仿宋_GB2312" w:eastAsia="仿宋_GB2312" w:hAnsi="仿宋_GB2312" w:hint="eastAsia"/>
          <w:sz w:val="24"/>
          <w:szCs w:val="28"/>
        </w:rPr>
        <w:t>。</w:t>
      </w:r>
    </w:p>
    <w:tbl>
      <w:tblPr>
        <w:tblW w:w="0" w:type="auto"/>
        <w:tblInd w:w="1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27"/>
        <w:gridCol w:w="3155"/>
      </w:tblGrid>
      <w:tr w:rsidR="0066530A" w:rsidRPr="0066530A" w:rsidTr="0066530A">
        <w:tc>
          <w:tcPr>
            <w:tcW w:w="4261" w:type="dxa"/>
            <w:shd w:val="clear" w:color="auto" w:fill="auto"/>
          </w:tcPr>
          <w:p w:rsidR="007616CF" w:rsidRPr="0066530A" w:rsidRDefault="00E44D84" w:rsidP="0066530A">
            <w:pPr>
              <w:jc w:val="left"/>
              <w:rPr>
                <w:rFonts w:ascii="仿宋_GB2312" w:eastAsia="仿宋_GB2312" w:hAnsi="仿宋_GB2312"/>
                <w:sz w:val="24"/>
                <w:szCs w:val="28"/>
              </w:rPr>
            </w:pPr>
            <w:r>
              <w:rPr>
                <w:noProof/>
              </w:rPr>
              <w:pict>
                <v:shape id="_x0000_i1027" type="#_x0000_t75" style="width:189.75pt;height:201pt;visibility:visible;mso-wrap-style:square">
                  <v:imagedata r:id="rId10" o:title=""/>
                </v:shape>
              </w:pict>
            </w:r>
          </w:p>
        </w:tc>
        <w:tc>
          <w:tcPr>
            <w:tcW w:w="4261" w:type="dxa"/>
            <w:shd w:val="clear" w:color="auto" w:fill="auto"/>
          </w:tcPr>
          <w:p w:rsidR="007616CF" w:rsidRPr="0066530A" w:rsidRDefault="007616CF" w:rsidP="0066530A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66530A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NEAREST</w:t>
            </w:r>
          </w:p>
          <w:p w:rsidR="007616CF" w:rsidRPr="0066530A" w:rsidRDefault="007616CF" w:rsidP="0066530A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_GB2312" w:eastAsia="仿宋_GB2312" w:hAnsi="仿宋_GB2312"/>
                <w:sz w:val="24"/>
                <w:szCs w:val="28"/>
              </w:rPr>
            </w:pPr>
            <w:r w:rsidRPr="0066530A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CLAMP</w:t>
            </w:r>
          </w:p>
        </w:tc>
      </w:tr>
      <w:tr w:rsidR="0066530A" w:rsidRPr="0066530A" w:rsidTr="0066530A">
        <w:tc>
          <w:tcPr>
            <w:tcW w:w="4261" w:type="dxa"/>
            <w:shd w:val="clear" w:color="auto" w:fill="auto"/>
          </w:tcPr>
          <w:p w:rsidR="007616CF" w:rsidRPr="0066530A" w:rsidRDefault="00E44D84" w:rsidP="0066530A">
            <w:pPr>
              <w:jc w:val="left"/>
              <w:rPr>
                <w:rFonts w:ascii="仿宋_GB2312" w:eastAsia="仿宋_GB2312" w:hAnsi="仿宋_GB2312"/>
                <w:sz w:val="24"/>
                <w:szCs w:val="28"/>
              </w:rPr>
            </w:pPr>
            <w:r>
              <w:rPr>
                <w:noProof/>
              </w:rPr>
              <w:pict>
                <v:shape id="_x0000_i1028" type="#_x0000_t75" style="width:198pt;height:209.25pt;visibility:visible;mso-wrap-style:square">
                  <v:imagedata r:id="rId11" o:title=""/>
                </v:shape>
              </w:pict>
            </w:r>
          </w:p>
        </w:tc>
        <w:tc>
          <w:tcPr>
            <w:tcW w:w="4261" w:type="dxa"/>
            <w:shd w:val="clear" w:color="auto" w:fill="auto"/>
          </w:tcPr>
          <w:p w:rsidR="007616CF" w:rsidRPr="0066530A" w:rsidRDefault="007616CF" w:rsidP="0066530A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66530A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LINEAR</w:t>
            </w:r>
          </w:p>
          <w:p w:rsidR="007616CF" w:rsidRPr="0066530A" w:rsidRDefault="007616CF" w:rsidP="0066530A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_GB2312" w:eastAsia="仿宋_GB2312" w:hAnsi="仿宋_GB2312"/>
                <w:sz w:val="24"/>
                <w:szCs w:val="28"/>
              </w:rPr>
            </w:pPr>
            <w:r w:rsidRPr="0066530A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CLAMP</w:t>
            </w:r>
          </w:p>
        </w:tc>
      </w:tr>
      <w:tr w:rsidR="0066530A" w:rsidRPr="0066530A" w:rsidTr="0066530A">
        <w:tc>
          <w:tcPr>
            <w:tcW w:w="4261" w:type="dxa"/>
            <w:shd w:val="clear" w:color="auto" w:fill="auto"/>
          </w:tcPr>
          <w:p w:rsidR="007616CF" w:rsidRPr="0066530A" w:rsidRDefault="00E44D84" w:rsidP="0066530A">
            <w:pPr>
              <w:jc w:val="left"/>
              <w:rPr>
                <w:rFonts w:ascii="仿宋_GB2312" w:eastAsia="仿宋_GB2312" w:hAnsi="仿宋_GB2312"/>
                <w:sz w:val="24"/>
                <w:szCs w:val="28"/>
              </w:rPr>
            </w:pPr>
            <w:r>
              <w:rPr>
                <w:noProof/>
              </w:rPr>
              <w:pict>
                <v:shape id="_x0000_i1029" type="#_x0000_t75" style="width:195pt;height:207pt;visibility:visible;mso-wrap-style:square">
                  <v:imagedata r:id="rId12" o:title=""/>
                </v:shape>
              </w:pict>
            </w:r>
          </w:p>
        </w:tc>
        <w:tc>
          <w:tcPr>
            <w:tcW w:w="4261" w:type="dxa"/>
            <w:shd w:val="clear" w:color="auto" w:fill="auto"/>
          </w:tcPr>
          <w:p w:rsidR="007616CF" w:rsidRPr="0066530A" w:rsidRDefault="007616CF" w:rsidP="0066530A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66530A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LINEAR</w:t>
            </w:r>
          </w:p>
          <w:p w:rsidR="007616CF" w:rsidRPr="0066530A" w:rsidRDefault="007616CF" w:rsidP="0066530A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_GB2312" w:eastAsia="仿宋_GB2312" w:hAnsi="仿宋_GB2312"/>
                <w:sz w:val="24"/>
                <w:szCs w:val="28"/>
              </w:rPr>
            </w:pPr>
            <w:r w:rsidRPr="0066530A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REPEAT</w:t>
            </w:r>
          </w:p>
        </w:tc>
      </w:tr>
      <w:tr w:rsidR="007616CF" w:rsidRPr="0066530A" w:rsidTr="0066530A">
        <w:tc>
          <w:tcPr>
            <w:tcW w:w="4261" w:type="dxa"/>
            <w:shd w:val="clear" w:color="auto" w:fill="auto"/>
          </w:tcPr>
          <w:p w:rsidR="007616CF" w:rsidRPr="00B30928" w:rsidRDefault="00E44D84" w:rsidP="0066530A">
            <w:pPr>
              <w:jc w:val="left"/>
              <w:rPr>
                <w:noProof/>
              </w:rPr>
            </w:pPr>
            <w:r>
              <w:rPr>
                <w:noProof/>
              </w:rPr>
              <w:pict>
                <v:shape id="_x0000_i1030" type="#_x0000_t75" style="width:193.5pt;height:204.75pt;visibility:visible;mso-wrap-style:square">
                  <v:imagedata r:id="rId10" o:title=""/>
                </v:shape>
              </w:pict>
            </w:r>
          </w:p>
        </w:tc>
        <w:tc>
          <w:tcPr>
            <w:tcW w:w="4261" w:type="dxa"/>
            <w:shd w:val="clear" w:color="auto" w:fill="auto"/>
          </w:tcPr>
          <w:p w:rsidR="007616CF" w:rsidRPr="0066530A" w:rsidRDefault="007616CF" w:rsidP="0066530A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66530A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NEAREST</w:t>
            </w:r>
          </w:p>
          <w:p w:rsidR="007616CF" w:rsidRPr="0066530A" w:rsidRDefault="007616CF" w:rsidP="0066530A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仿宋_GB2312" w:eastAsia="仿宋_GB2312" w:hAnsi="仿宋_GB2312"/>
                <w:sz w:val="24"/>
                <w:szCs w:val="28"/>
              </w:rPr>
            </w:pPr>
            <w:r w:rsidRPr="0066530A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REPEAT</w:t>
            </w:r>
          </w:p>
        </w:tc>
      </w:tr>
    </w:tbl>
    <w:p w:rsidR="003B7244" w:rsidRDefault="007616CF" w:rsidP="003B7244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br w:type="page"/>
      </w:r>
      <w:r w:rsidR="003B7244">
        <w:rPr>
          <w:rFonts w:ascii="仿宋_GB2312" w:eastAsia="仿宋_GB2312" w:hAnsi="仿宋_GB2312"/>
          <w:sz w:val="28"/>
          <w:szCs w:val="28"/>
        </w:rPr>
        <w:t>展望</w:t>
      </w:r>
    </w:p>
    <w:p w:rsidR="007616CF" w:rsidRPr="007616CF" w:rsidRDefault="00EF15E4" w:rsidP="007616CF">
      <w:pPr>
        <w:spacing w:line="360" w:lineRule="auto"/>
        <w:ind w:firstLineChars="200" w:firstLine="560"/>
        <w:jc w:val="left"/>
        <w:rPr>
          <w:rFonts w:ascii="仿宋_GB2312" w:eastAsia="仿宋_GB2312" w:hAnsi="仿宋_GB2312"/>
          <w:sz w:val="28"/>
        </w:rPr>
      </w:pPr>
      <w:r w:rsidRPr="007616CF">
        <w:rPr>
          <w:rFonts w:ascii="仿宋_GB2312" w:eastAsia="仿宋_GB2312" w:hAnsi="仿宋_GB2312" w:hint="eastAsia"/>
          <w:sz w:val="28"/>
        </w:rPr>
        <w:t>本次实验，</w:t>
      </w:r>
      <w:r w:rsidR="007616CF" w:rsidRPr="007616CF">
        <w:rPr>
          <w:rFonts w:ascii="仿宋_GB2312" w:eastAsia="仿宋_GB2312" w:hAnsi="仿宋_GB2312"/>
          <w:sz w:val="28"/>
        </w:rPr>
        <w:t xml:space="preserve"> </w:t>
      </w:r>
      <w:r w:rsidR="007616CF" w:rsidRPr="007616CF">
        <w:rPr>
          <w:rFonts w:ascii="仿宋_GB2312" w:eastAsia="仿宋_GB2312" w:hAnsi="仿宋_GB2312" w:hint="eastAsia"/>
          <w:sz w:val="28"/>
        </w:rPr>
        <w:t>主要实践了Open</w:t>
      </w:r>
      <w:r w:rsidR="007616CF" w:rsidRPr="007616CF">
        <w:rPr>
          <w:rFonts w:ascii="仿宋_GB2312" w:eastAsia="仿宋_GB2312" w:hAnsi="仿宋_GB2312"/>
          <w:sz w:val="28"/>
        </w:rPr>
        <w:t>gl</w:t>
      </w:r>
      <w:r w:rsidR="007616CF" w:rsidRPr="007616CF">
        <w:rPr>
          <w:rFonts w:ascii="仿宋_GB2312" w:eastAsia="仿宋_GB2312" w:hAnsi="仿宋_GB2312" w:hint="eastAsia"/>
          <w:sz w:val="28"/>
        </w:rPr>
        <w:t>纹理映射的基本步骤，让我理解了纹理的生成与加载方法，纹理的绑定方法，纹理过滤与混合的方法，以及绘制时载入纹理的步骤。</w:t>
      </w:r>
    </w:p>
    <w:p w:rsidR="007616CF" w:rsidRDefault="007616CF" w:rsidP="007616CF">
      <w:pPr>
        <w:spacing w:line="360" w:lineRule="auto"/>
        <w:ind w:firstLineChars="200" w:firstLine="560"/>
        <w:jc w:val="left"/>
        <w:rPr>
          <w:rFonts w:ascii="仿宋_GB2312" w:eastAsia="仿宋_GB2312" w:hAnsi="仿宋_GB2312"/>
          <w:sz w:val="28"/>
        </w:rPr>
      </w:pPr>
      <w:r>
        <w:rPr>
          <w:rFonts w:ascii="仿宋_GB2312" w:eastAsia="仿宋_GB2312" w:hAnsi="仿宋_GB2312" w:hint="eastAsia"/>
          <w:sz w:val="28"/>
        </w:rPr>
        <w:t>实验中曾遇到一些问题，如设置苍蝇纹理时没有注意下标的范围导致的越界异常、加载了非D</w:t>
      </w:r>
      <w:r>
        <w:rPr>
          <w:rFonts w:ascii="仿宋_GB2312" w:eastAsia="仿宋_GB2312" w:hAnsi="仿宋_GB2312"/>
          <w:sz w:val="28"/>
        </w:rPr>
        <w:t>IB</w:t>
      </w:r>
      <w:r>
        <w:rPr>
          <w:rFonts w:ascii="仿宋_GB2312" w:eastAsia="仿宋_GB2312" w:hAnsi="仿宋_GB2312" w:hint="eastAsia"/>
          <w:sz w:val="28"/>
        </w:rPr>
        <w:t>纹理图像的错误等，不过</w:t>
      </w:r>
      <w:r w:rsidR="00561B57">
        <w:rPr>
          <w:rFonts w:ascii="仿宋_GB2312" w:eastAsia="仿宋_GB2312" w:hAnsi="仿宋_GB2312" w:hint="eastAsia"/>
          <w:sz w:val="28"/>
        </w:rPr>
        <w:t>都在得到报错提示后修改正确。</w:t>
      </w:r>
    </w:p>
    <w:p w:rsidR="008F4592" w:rsidRPr="007616CF" w:rsidRDefault="008F4592" w:rsidP="007616CF">
      <w:pPr>
        <w:spacing w:line="360" w:lineRule="auto"/>
        <w:ind w:firstLineChars="200" w:firstLine="560"/>
        <w:jc w:val="left"/>
        <w:rPr>
          <w:rFonts w:ascii="仿宋_GB2312" w:eastAsia="仿宋_GB2312" w:hAnsi="仿宋_GB2312"/>
          <w:sz w:val="24"/>
          <w:szCs w:val="28"/>
        </w:rPr>
      </w:pPr>
      <w:r>
        <w:rPr>
          <w:rFonts w:ascii="仿宋_GB2312" w:eastAsia="仿宋_GB2312" w:hAnsi="仿宋_GB2312"/>
          <w:sz w:val="28"/>
        </w:rPr>
        <w:br w:type="page"/>
      </w:r>
      <w:r w:rsidRPr="00BC32FA">
        <w:rPr>
          <w:rFonts w:ascii="仿宋_GB2312" w:eastAsia="仿宋_GB2312" w:hAnsi="仿宋_GB2312" w:hint="eastAsia"/>
          <w:sz w:val="28"/>
        </w:rPr>
        <w:t>教师评阅：</w:t>
      </w:r>
    </w:p>
    <w:tbl>
      <w:tblPr>
        <w:tblW w:w="79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96"/>
        <w:gridCol w:w="4624"/>
      </w:tblGrid>
      <w:tr w:rsidR="008F4592">
        <w:trPr>
          <w:cantSplit/>
          <w:trHeight w:val="607"/>
        </w:trPr>
        <w:tc>
          <w:tcPr>
            <w:tcW w:w="3296" w:type="dxa"/>
            <w:shd w:val="clear" w:color="auto" w:fill="E6E6E6"/>
            <w:vAlign w:val="center"/>
          </w:tcPr>
          <w:p w:rsidR="008F4592" w:rsidRDefault="008F4592" w:rsidP="008F4592">
            <w:pPr>
              <w:spacing w:line="460" w:lineRule="exact"/>
              <w:jc w:val="center"/>
            </w:pPr>
            <w:r>
              <w:rPr>
                <w:rFonts w:hint="eastAsia"/>
              </w:rPr>
              <w:t>评阅项目及内容</w:t>
            </w:r>
          </w:p>
        </w:tc>
        <w:tc>
          <w:tcPr>
            <w:tcW w:w="4624" w:type="dxa"/>
            <w:shd w:val="clear" w:color="auto" w:fill="E6E6E6"/>
            <w:vAlign w:val="center"/>
          </w:tcPr>
          <w:p w:rsidR="008F4592" w:rsidRDefault="008F4592" w:rsidP="008F4592">
            <w:pPr>
              <w:spacing w:line="460" w:lineRule="exact"/>
              <w:jc w:val="center"/>
            </w:pPr>
            <w:r>
              <w:rPr>
                <w:rFonts w:hint="eastAsia"/>
              </w:rPr>
              <w:t>得分</w:t>
            </w: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spacing w:line="240" w:lineRule="atLeast"/>
              <w:rPr>
                <w:rFonts w:ascii="宋体" w:hAnsi="宋体"/>
              </w:rPr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．考勤（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D95AB5" w:rsidP="00D95AB5">
            <w:pPr>
              <w:spacing w:line="240" w:lineRule="atLeast"/>
            </w:pPr>
            <w:r>
              <w:t>2</w:t>
            </w:r>
            <w:r w:rsidR="008F4592">
              <w:rPr>
                <w:rFonts w:hint="eastAsia"/>
              </w:rPr>
              <w:t>．实验完成情况（</w:t>
            </w:r>
            <w:r>
              <w:t>5</w:t>
            </w:r>
            <w:r w:rsidR="008F4592">
              <w:rPr>
                <w:rFonts w:hint="eastAsia"/>
              </w:rPr>
              <w:t>0</w:t>
            </w:r>
            <w:r w:rsidR="008F4592"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D95AB5" w:rsidP="008F4592">
            <w:pPr>
              <w:spacing w:line="240" w:lineRule="atLeast"/>
            </w:pPr>
            <w:r>
              <w:t>3</w:t>
            </w:r>
            <w:r w:rsidR="008F4592">
              <w:rPr>
                <w:rFonts w:hint="eastAsia"/>
              </w:rPr>
              <w:t>．报告撰写内容（</w:t>
            </w:r>
            <w:r w:rsidR="008F4592">
              <w:rPr>
                <w:rFonts w:hint="eastAsia"/>
              </w:rPr>
              <w:t>40</w:t>
            </w:r>
            <w:r w:rsidR="008F4592"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  <w:r>
              <w:rPr>
                <w:rFonts w:hint="eastAsia"/>
              </w:rPr>
              <w:t>合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计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jc w:val="center"/>
            </w:pPr>
            <w:r>
              <w:rPr>
                <w:rFonts w:hint="eastAsia"/>
              </w:rPr>
              <w:t>成绩评定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</w:p>
        </w:tc>
      </w:tr>
    </w:tbl>
    <w:p w:rsidR="008F4592" w:rsidRDefault="008F4592" w:rsidP="008F4592">
      <w:pPr>
        <w:spacing w:line="360" w:lineRule="auto"/>
        <w:rPr>
          <w:rFonts w:ascii="仿宋_GB2312" w:eastAsia="仿宋_GB2312" w:hAnsi="仿宋_GB2312"/>
          <w:sz w:val="28"/>
        </w:rPr>
      </w:pPr>
    </w:p>
    <w:p w:rsidR="00846FFB" w:rsidRPr="008F4592" w:rsidRDefault="00846FFB" w:rsidP="008F4592"/>
    <w:sectPr w:rsidR="00846FFB" w:rsidRPr="008F45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1F15" w:rsidRDefault="00F21F15" w:rsidP="00A40584">
      <w:r>
        <w:separator/>
      </w:r>
    </w:p>
  </w:endnote>
  <w:endnote w:type="continuationSeparator" w:id="0">
    <w:p w:rsidR="00F21F15" w:rsidRDefault="00F21F15" w:rsidP="00A405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1F15" w:rsidRDefault="00F21F15" w:rsidP="00A40584">
      <w:r>
        <w:separator/>
      </w:r>
    </w:p>
  </w:footnote>
  <w:footnote w:type="continuationSeparator" w:id="0">
    <w:p w:rsidR="00F21F15" w:rsidRDefault="00F21F15" w:rsidP="00A405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513B6"/>
    <w:multiLevelType w:val="hybridMultilevel"/>
    <w:tmpl w:val="364AFE90"/>
    <w:lvl w:ilvl="0" w:tplc="8306FE02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45981C84"/>
    <w:multiLevelType w:val="hybridMultilevel"/>
    <w:tmpl w:val="301E4EE0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14B136F"/>
    <w:multiLevelType w:val="hybridMultilevel"/>
    <w:tmpl w:val="EF96F988"/>
    <w:lvl w:ilvl="0" w:tplc="6E60BC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EwMDE0tjQ0sLQ0NjBT0lEKTi0uzszPAykwqgUATqk+MSwAAAA="/>
  </w:docVars>
  <w:rsids>
    <w:rsidRoot w:val="008F4592"/>
    <w:rsid w:val="00001286"/>
    <w:rsid w:val="00003444"/>
    <w:rsid w:val="00014E82"/>
    <w:rsid w:val="00015BCF"/>
    <w:rsid w:val="000160DC"/>
    <w:rsid w:val="0001782C"/>
    <w:rsid w:val="000368E3"/>
    <w:rsid w:val="0004207F"/>
    <w:rsid w:val="0005517F"/>
    <w:rsid w:val="000608E2"/>
    <w:rsid w:val="0007219B"/>
    <w:rsid w:val="000C3BD2"/>
    <w:rsid w:val="000C3D30"/>
    <w:rsid w:val="000E17F4"/>
    <w:rsid w:val="000E73E2"/>
    <w:rsid w:val="000F2FCC"/>
    <w:rsid w:val="000F5ADF"/>
    <w:rsid w:val="000F71A3"/>
    <w:rsid w:val="00115C80"/>
    <w:rsid w:val="00124DCC"/>
    <w:rsid w:val="00160070"/>
    <w:rsid w:val="001619D9"/>
    <w:rsid w:val="00161E44"/>
    <w:rsid w:val="001627B9"/>
    <w:rsid w:val="001632F6"/>
    <w:rsid w:val="00163816"/>
    <w:rsid w:val="001861FF"/>
    <w:rsid w:val="001A6206"/>
    <w:rsid w:val="001B0AB5"/>
    <w:rsid w:val="001B21DB"/>
    <w:rsid w:val="001B6DC8"/>
    <w:rsid w:val="001B6F19"/>
    <w:rsid w:val="001C08E5"/>
    <w:rsid w:val="002024C9"/>
    <w:rsid w:val="0020473E"/>
    <w:rsid w:val="00217D91"/>
    <w:rsid w:val="002245A2"/>
    <w:rsid w:val="00232EFA"/>
    <w:rsid w:val="0024105D"/>
    <w:rsid w:val="00242432"/>
    <w:rsid w:val="00252224"/>
    <w:rsid w:val="00270DC8"/>
    <w:rsid w:val="002725CD"/>
    <w:rsid w:val="0027377E"/>
    <w:rsid w:val="002823F7"/>
    <w:rsid w:val="0029001C"/>
    <w:rsid w:val="0029700A"/>
    <w:rsid w:val="002B49FA"/>
    <w:rsid w:val="002B74BB"/>
    <w:rsid w:val="002B7E14"/>
    <w:rsid w:val="002D1B31"/>
    <w:rsid w:val="002E1A86"/>
    <w:rsid w:val="002E5934"/>
    <w:rsid w:val="002F05CC"/>
    <w:rsid w:val="003149B6"/>
    <w:rsid w:val="00317100"/>
    <w:rsid w:val="00325D48"/>
    <w:rsid w:val="003428EC"/>
    <w:rsid w:val="00356AB9"/>
    <w:rsid w:val="003610C3"/>
    <w:rsid w:val="00383DFA"/>
    <w:rsid w:val="003972FA"/>
    <w:rsid w:val="003B7244"/>
    <w:rsid w:val="003E11EA"/>
    <w:rsid w:val="003F01BC"/>
    <w:rsid w:val="003F2DCF"/>
    <w:rsid w:val="003F5C84"/>
    <w:rsid w:val="0041006E"/>
    <w:rsid w:val="00447DC3"/>
    <w:rsid w:val="0045768D"/>
    <w:rsid w:val="00460468"/>
    <w:rsid w:val="004741F9"/>
    <w:rsid w:val="00496305"/>
    <w:rsid w:val="004B31B0"/>
    <w:rsid w:val="004D1D02"/>
    <w:rsid w:val="004D5FAA"/>
    <w:rsid w:val="00516C21"/>
    <w:rsid w:val="00537F21"/>
    <w:rsid w:val="00561B57"/>
    <w:rsid w:val="00574505"/>
    <w:rsid w:val="005842BF"/>
    <w:rsid w:val="00584832"/>
    <w:rsid w:val="00585D36"/>
    <w:rsid w:val="00587DD1"/>
    <w:rsid w:val="00591232"/>
    <w:rsid w:val="00594811"/>
    <w:rsid w:val="005D0AF1"/>
    <w:rsid w:val="005D4C0C"/>
    <w:rsid w:val="005D6836"/>
    <w:rsid w:val="005E0D67"/>
    <w:rsid w:val="0060182C"/>
    <w:rsid w:val="00606B53"/>
    <w:rsid w:val="00610C51"/>
    <w:rsid w:val="00611782"/>
    <w:rsid w:val="00615FE8"/>
    <w:rsid w:val="00620495"/>
    <w:rsid w:val="00620C13"/>
    <w:rsid w:val="006320FA"/>
    <w:rsid w:val="00635C4A"/>
    <w:rsid w:val="00637928"/>
    <w:rsid w:val="00643293"/>
    <w:rsid w:val="00647291"/>
    <w:rsid w:val="0066530A"/>
    <w:rsid w:val="006744F4"/>
    <w:rsid w:val="00676169"/>
    <w:rsid w:val="0068412F"/>
    <w:rsid w:val="00696811"/>
    <w:rsid w:val="0069778A"/>
    <w:rsid w:val="006B30C9"/>
    <w:rsid w:val="006D7E14"/>
    <w:rsid w:val="006E5D49"/>
    <w:rsid w:val="00700C20"/>
    <w:rsid w:val="00706196"/>
    <w:rsid w:val="0071545F"/>
    <w:rsid w:val="007214E5"/>
    <w:rsid w:val="007313AF"/>
    <w:rsid w:val="00734377"/>
    <w:rsid w:val="007502B1"/>
    <w:rsid w:val="00750AC3"/>
    <w:rsid w:val="007611E8"/>
    <w:rsid w:val="007616CF"/>
    <w:rsid w:val="00762F8B"/>
    <w:rsid w:val="007C340C"/>
    <w:rsid w:val="007C7ADF"/>
    <w:rsid w:val="00822A38"/>
    <w:rsid w:val="008273AD"/>
    <w:rsid w:val="0083117B"/>
    <w:rsid w:val="00846FFB"/>
    <w:rsid w:val="00850746"/>
    <w:rsid w:val="00870CED"/>
    <w:rsid w:val="00872B00"/>
    <w:rsid w:val="008A17B1"/>
    <w:rsid w:val="008B6F31"/>
    <w:rsid w:val="008D0C48"/>
    <w:rsid w:val="008D3B6D"/>
    <w:rsid w:val="008F4592"/>
    <w:rsid w:val="008F56EE"/>
    <w:rsid w:val="008F797E"/>
    <w:rsid w:val="009067DA"/>
    <w:rsid w:val="00914059"/>
    <w:rsid w:val="00923B45"/>
    <w:rsid w:val="00936136"/>
    <w:rsid w:val="00941813"/>
    <w:rsid w:val="00941BFC"/>
    <w:rsid w:val="0096174A"/>
    <w:rsid w:val="0096403D"/>
    <w:rsid w:val="0096410E"/>
    <w:rsid w:val="00976F80"/>
    <w:rsid w:val="009856FD"/>
    <w:rsid w:val="00995257"/>
    <w:rsid w:val="00997C26"/>
    <w:rsid w:val="009A3AB5"/>
    <w:rsid w:val="009A5B39"/>
    <w:rsid w:val="009B1BA1"/>
    <w:rsid w:val="009B6E26"/>
    <w:rsid w:val="009B7C34"/>
    <w:rsid w:val="009C01B0"/>
    <w:rsid w:val="009F0B5A"/>
    <w:rsid w:val="00A14253"/>
    <w:rsid w:val="00A14DC4"/>
    <w:rsid w:val="00A26FAE"/>
    <w:rsid w:val="00A40584"/>
    <w:rsid w:val="00A406DF"/>
    <w:rsid w:val="00A615B6"/>
    <w:rsid w:val="00A64A17"/>
    <w:rsid w:val="00A70E7E"/>
    <w:rsid w:val="00A72E87"/>
    <w:rsid w:val="00A807D4"/>
    <w:rsid w:val="00A913BE"/>
    <w:rsid w:val="00A93E44"/>
    <w:rsid w:val="00AA2D5D"/>
    <w:rsid w:val="00AA5DA9"/>
    <w:rsid w:val="00AB3855"/>
    <w:rsid w:val="00AB6345"/>
    <w:rsid w:val="00AB69C1"/>
    <w:rsid w:val="00AD6A24"/>
    <w:rsid w:val="00AE753A"/>
    <w:rsid w:val="00AF4A4B"/>
    <w:rsid w:val="00B13749"/>
    <w:rsid w:val="00B276CE"/>
    <w:rsid w:val="00B30121"/>
    <w:rsid w:val="00B52E15"/>
    <w:rsid w:val="00B54591"/>
    <w:rsid w:val="00B811CB"/>
    <w:rsid w:val="00B87E77"/>
    <w:rsid w:val="00BD1BCD"/>
    <w:rsid w:val="00BD7722"/>
    <w:rsid w:val="00BF44D2"/>
    <w:rsid w:val="00C0297F"/>
    <w:rsid w:val="00C04563"/>
    <w:rsid w:val="00C073D2"/>
    <w:rsid w:val="00C078AE"/>
    <w:rsid w:val="00C16E84"/>
    <w:rsid w:val="00C35FC6"/>
    <w:rsid w:val="00C36318"/>
    <w:rsid w:val="00C37907"/>
    <w:rsid w:val="00C433D7"/>
    <w:rsid w:val="00C7435E"/>
    <w:rsid w:val="00C96F9F"/>
    <w:rsid w:val="00CA256A"/>
    <w:rsid w:val="00CC0FD8"/>
    <w:rsid w:val="00D030BF"/>
    <w:rsid w:val="00D0452E"/>
    <w:rsid w:val="00D04836"/>
    <w:rsid w:val="00D154B5"/>
    <w:rsid w:val="00D31D4A"/>
    <w:rsid w:val="00D34EA2"/>
    <w:rsid w:val="00D35D41"/>
    <w:rsid w:val="00D633BC"/>
    <w:rsid w:val="00D66858"/>
    <w:rsid w:val="00D7445A"/>
    <w:rsid w:val="00D94051"/>
    <w:rsid w:val="00D9504C"/>
    <w:rsid w:val="00D95AB5"/>
    <w:rsid w:val="00DA0383"/>
    <w:rsid w:val="00DA1A53"/>
    <w:rsid w:val="00DA2374"/>
    <w:rsid w:val="00DD221E"/>
    <w:rsid w:val="00DE3407"/>
    <w:rsid w:val="00E14907"/>
    <w:rsid w:val="00E40025"/>
    <w:rsid w:val="00E44D84"/>
    <w:rsid w:val="00E5346D"/>
    <w:rsid w:val="00E70BAC"/>
    <w:rsid w:val="00E76046"/>
    <w:rsid w:val="00E90B38"/>
    <w:rsid w:val="00EA5602"/>
    <w:rsid w:val="00EC03A9"/>
    <w:rsid w:val="00EC6A5A"/>
    <w:rsid w:val="00ED726C"/>
    <w:rsid w:val="00EE2FFF"/>
    <w:rsid w:val="00EF15E4"/>
    <w:rsid w:val="00F21E64"/>
    <w:rsid w:val="00F21F15"/>
    <w:rsid w:val="00F23001"/>
    <w:rsid w:val="00F3652A"/>
    <w:rsid w:val="00F37ABC"/>
    <w:rsid w:val="00F52FBA"/>
    <w:rsid w:val="00F55F47"/>
    <w:rsid w:val="00F810CB"/>
    <w:rsid w:val="00F82E0B"/>
    <w:rsid w:val="00F83C05"/>
    <w:rsid w:val="00F84824"/>
    <w:rsid w:val="00FA22E5"/>
    <w:rsid w:val="00FA602F"/>
    <w:rsid w:val="00FB0E6B"/>
    <w:rsid w:val="00FB23AD"/>
    <w:rsid w:val="00FB6788"/>
    <w:rsid w:val="00FF4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3D920A"/>
  <w15:chartTrackingRefBased/>
  <w15:docId w15:val="{87CBB903-5E48-49A1-9694-AE43E108C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616CF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8F4592"/>
    <w:pPr>
      <w:ind w:firstLine="420"/>
      <w:jc w:val="left"/>
    </w:pPr>
    <w:rPr>
      <w:szCs w:val="18"/>
    </w:rPr>
  </w:style>
  <w:style w:type="paragraph" w:styleId="a4">
    <w:name w:val="header"/>
    <w:basedOn w:val="a"/>
    <w:link w:val="a5"/>
    <w:rsid w:val="00A405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rsid w:val="00A40584"/>
    <w:rPr>
      <w:kern w:val="2"/>
      <w:sz w:val="18"/>
      <w:szCs w:val="18"/>
    </w:rPr>
  </w:style>
  <w:style w:type="paragraph" w:styleId="a6">
    <w:name w:val="footer"/>
    <w:basedOn w:val="a"/>
    <w:link w:val="a7"/>
    <w:rsid w:val="00A4058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rsid w:val="00A40584"/>
    <w:rPr>
      <w:kern w:val="2"/>
      <w:sz w:val="18"/>
      <w:szCs w:val="18"/>
    </w:rPr>
  </w:style>
  <w:style w:type="paragraph" w:styleId="a8">
    <w:name w:val="List Paragraph"/>
    <w:basedOn w:val="a"/>
    <w:uiPriority w:val="34"/>
    <w:qFormat/>
    <w:rsid w:val="00DA2374"/>
    <w:pPr>
      <w:ind w:firstLineChars="200" w:firstLine="420"/>
    </w:pPr>
  </w:style>
  <w:style w:type="table" w:styleId="a9">
    <w:name w:val="Table Grid"/>
    <w:basedOn w:val="a1"/>
    <w:uiPriority w:val="39"/>
    <w:rsid w:val="008A17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A10FFD-546E-4CF1-BA27-F95DD5A59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14</Pages>
  <Words>1474</Words>
  <Characters>8404</Characters>
  <Application>Microsoft Office Word</Application>
  <DocSecurity>0</DocSecurity>
  <Lines>70</Lines>
  <Paragraphs>19</Paragraphs>
  <ScaleCrop>false</ScaleCrop>
  <Company>Microsoft</Company>
  <LinksUpToDate>false</LinksUpToDate>
  <CharactersWithSpaces>9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虚拟现实实验报告1</dc:title>
  <dc:subject/>
  <dc:creator>thatboy</dc:creator>
  <cp:keywords/>
  <dc:description/>
  <cp:lastModifiedBy>朱广锋</cp:lastModifiedBy>
  <cp:revision>6</cp:revision>
  <dcterms:created xsi:type="dcterms:W3CDTF">2020-06-01T14:22:00Z</dcterms:created>
  <dcterms:modified xsi:type="dcterms:W3CDTF">2020-06-04T05:47:00Z</dcterms:modified>
</cp:coreProperties>
</file>